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E31DCE" w14:paraId="0451CAAE" w14:textId="77777777" w:rsidTr="00E31DCE">
        <w:tc>
          <w:tcPr>
            <w:tcW w:w="5097" w:type="dxa"/>
            <w:vAlign w:val="center"/>
          </w:tcPr>
          <w:p w14:paraId="1D43E62C" w14:textId="4D97BEB3" w:rsidR="00E31DCE" w:rsidRDefault="00E31DCE" w:rsidP="00E31DCE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نموذج رقم (2)</w:t>
            </w:r>
          </w:p>
        </w:tc>
        <w:tc>
          <w:tcPr>
            <w:tcW w:w="5097" w:type="dxa"/>
          </w:tcPr>
          <w:p w14:paraId="348F2F26" w14:textId="77777777" w:rsidR="00E31DCE" w:rsidRDefault="00E31DCE" w:rsidP="00DF3FF3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 xml:space="preserve">طلب </w:t>
            </w: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 xml:space="preserve">التعيين على وظيفة "أستاذ مساعد" </w:t>
            </w:r>
          </w:p>
          <w:p w14:paraId="50E1DFC1" w14:textId="16FAF4D4" w:rsidR="00E31DCE" w:rsidRDefault="00E31DCE" w:rsidP="00E31DCE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لغير معيدي ومحاضري الجامعة</w:t>
            </w:r>
          </w:p>
        </w:tc>
      </w:tr>
    </w:tbl>
    <w:p w14:paraId="19D83703" w14:textId="77777777" w:rsidR="00B27DA9" w:rsidRPr="00502B46" w:rsidRDefault="00B27DA9" w:rsidP="00B27DA9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21B84" w:rsidRPr="00502B46" w14:paraId="18375189" w14:textId="77777777" w:rsidTr="00421B8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6C329BC" w14:textId="6C953525" w:rsidR="00A872AD" w:rsidRPr="00502B46" w:rsidRDefault="00A872AD" w:rsidP="00502B46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824DB40" w14:textId="77777777" w:rsidR="00A872AD" w:rsidRPr="00502B46" w:rsidRDefault="00A872AD" w:rsidP="00502B46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أول</w:t>
            </w:r>
          </w:p>
        </w:tc>
        <w:tc>
          <w:tcPr>
            <w:tcW w:w="4784" w:type="dxa"/>
            <w:vAlign w:val="center"/>
          </w:tcPr>
          <w:p w14:paraId="18FC0ACE" w14:textId="77777777" w:rsidR="00A872AD" w:rsidRPr="00502B46" w:rsidRDefault="00A872AD" w:rsidP="00502B46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يعبأ من قبل </w:t>
            </w:r>
            <w:r w:rsidRPr="00502B46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مقدم الطلب</w:t>
            </w:r>
          </w:p>
        </w:tc>
      </w:tr>
    </w:tbl>
    <w:p w14:paraId="1D3FC04D" w14:textId="77777777" w:rsidR="00A872AD" w:rsidRPr="00502B46" w:rsidRDefault="00A872AD" w:rsidP="00A872AD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1C1010C" w14:textId="5E02FECD" w:rsidR="00DF3FF3" w:rsidRPr="00502B46" w:rsidRDefault="00DF3FF3" w:rsidP="00DF3FF3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عن المتقدم </w:t>
      </w:r>
      <w:r w:rsidR="002A00BA">
        <w:rPr>
          <w:rFonts w:asciiTheme="majorBidi" w:hAnsiTheme="majorBidi" w:cstheme="majorBidi" w:hint="cs"/>
          <w:b/>
          <w:bCs/>
          <w:sz w:val="20"/>
          <w:szCs w:val="20"/>
          <w:rtl/>
        </w:rPr>
        <w:t>للتعيين</w:t>
      </w:r>
    </w:p>
    <w:tbl>
      <w:tblPr>
        <w:tblStyle w:val="TableGrid"/>
        <w:tblpPr w:leftFromText="180" w:rightFromText="180" w:vertAnchor="text" w:horzAnchor="margin" w:tblpXSpec="center" w:tblpY="77"/>
        <w:bidiVisual/>
        <w:tblW w:w="10264" w:type="dxa"/>
        <w:tblLook w:val="04A0" w:firstRow="1" w:lastRow="0" w:firstColumn="1" w:lastColumn="0" w:noHBand="0" w:noVBand="1"/>
      </w:tblPr>
      <w:tblGrid>
        <w:gridCol w:w="317"/>
        <w:gridCol w:w="199"/>
        <w:gridCol w:w="119"/>
        <w:gridCol w:w="318"/>
        <w:gridCol w:w="80"/>
        <w:gridCol w:w="237"/>
        <w:gridCol w:w="280"/>
        <w:gridCol w:w="38"/>
        <w:gridCol w:w="318"/>
        <w:gridCol w:w="161"/>
        <w:gridCol w:w="156"/>
        <w:gridCol w:w="248"/>
        <w:gridCol w:w="70"/>
        <w:gridCol w:w="43"/>
        <w:gridCol w:w="275"/>
        <w:gridCol w:w="241"/>
        <w:gridCol w:w="77"/>
        <w:gridCol w:w="440"/>
        <w:gridCol w:w="517"/>
        <w:gridCol w:w="517"/>
        <w:gridCol w:w="517"/>
        <w:gridCol w:w="1268"/>
        <w:gridCol w:w="1268"/>
        <w:gridCol w:w="2560"/>
      </w:tblGrid>
      <w:tr w:rsidR="00DF3FF3" w:rsidRPr="00502B46" w14:paraId="317D980E" w14:textId="77777777" w:rsidTr="00DF3FF3">
        <w:trPr>
          <w:trHeight w:val="132"/>
        </w:trPr>
        <w:tc>
          <w:tcPr>
            <w:tcW w:w="2471" w:type="dxa"/>
            <w:gridSpan w:val="12"/>
            <w:shd w:val="clear" w:color="auto" w:fill="D9D9D9" w:themeFill="background1" w:themeFillShade="D9"/>
          </w:tcPr>
          <w:p w14:paraId="5451F03E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697" w:type="dxa"/>
            <w:gridSpan w:val="9"/>
            <w:shd w:val="clear" w:color="auto" w:fill="D9D9D9" w:themeFill="background1" w:themeFillShade="D9"/>
          </w:tcPr>
          <w:p w14:paraId="667A4DEB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أب</w:t>
            </w:r>
          </w:p>
        </w:tc>
        <w:tc>
          <w:tcPr>
            <w:tcW w:w="2536" w:type="dxa"/>
            <w:gridSpan w:val="2"/>
            <w:shd w:val="clear" w:color="auto" w:fill="D9D9D9" w:themeFill="background1" w:themeFillShade="D9"/>
          </w:tcPr>
          <w:p w14:paraId="7D0C1093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جد</w:t>
            </w:r>
          </w:p>
        </w:tc>
        <w:tc>
          <w:tcPr>
            <w:tcW w:w="2560" w:type="dxa"/>
            <w:shd w:val="clear" w:color="auto" w:fill="D9D9D9" w:themeFill="background1" w:themeFillShade="D9"/>
          </w:tcPr>
          <w:p w14:paraId="52E4E04C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عائلة</w:t>
            </w:r>
          </w:p>
        </w:tc>
      </w:tr>
      <w:tr w:rsidR="00DF3FF3" w:rsidRPr="00502B46" w14:paraId="48AE5B35" w14:textId="77777777" w:rsidTr="00DF3FF3">
        <w:trPr>
          <w:trHeight w:val="37"/>
        </w:trPr>
        <w:tc>
          <w:tcPr>
            <w:tcW w:w="2471" w:type="dxa"/>
            <w:gridSpan w:val="12"/>
          </w:tcPr>
          <w:p w14:paraId="3A3F1FC3" w14:textId="77777777" w:rsidR="00DF3FF3" w:rsidRPr="00E016E7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697" w:type="dxa"/>
            <w:gridSpan w:val="9"/>
          </w:tcPr>
          <w:p w14:paraId="22B24B0B" w14:textId="77777777" w:rsidR="00DF3FF3" w:rsidRPr="00E016E7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36" w:type="dxa"/>
            <w:gridSpan w:val="2"/>
          </w:tcPr>
          <w:p w14:paraId="2CF59840" w14:textId="77777777" w:rsidR="00DF3FF3" w:rsidRPr="00E016E7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60" w:type="dxa"/>
          </w:tcPr>
          <w:p w14:paraId="64DE8C04" w14:textId="77777777" w:rsidR="00DF3FF3" w:rsidRPr="00E016E7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DF3FF3" w:rsidRPr="00502B46" w14:paraId="1073FF91" w14:textId="77777777" w:rsidTr="00DF3FF3">
        <w:trPr>
          <w:trHeight w:val="127"/>
        </w:trPr>
        <w:tc>
          <w:tcPr>
            <w:tcW w:w="3177" w:type="dxa"/>
            <w:gridSpan w:val="17"/>
            <w:shd w:val="clear" w:color="auto" w:fill="D9D9D9" w:themeFill="background1" w:themeFillShade="D9"/>
          </w:tcPr>
          <w:p w14:paraId="63EDCD5A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رقم السجل المدني</w:t>
            </w:r>
          </w:p>
        </w:tc>
        <w:tc>
          <w:tcPr>
            <w:tcW w:w="1991" w:type="dxa"/>
            <w:gridSpan w:val="4"/>
            <w:shd w:val="clear" w:color="auto" w:fill="D9D9D9" w:themeFill="background1" w:themeFillShade="D9"/>
          </w:tcPr>
          <w:p w14:paraId="34EBF261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2536" w:type="dxa"/>
            <w:gridSpan w:val="2"/>
            <w:shd w:val="clear" w:color="auto" w:fill="D9D9D9" w:themeFill="background1" w:themeFillShade="D9"/>
          </w:tcPr>
          <w:p w14:paraId="5ABE304E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</w:t>
            </w:r>
          </w:p>
        </w:tc>
        <w:tc>
          <w:tcPr>
            <w:tcW w:w="2560" w:type="dxa"/>
            <w:shd w:val="clear" w:color="auto" w:fill="D9D9D9" w:themeFill="background1" w:themeFillShade="D9"/>
          </w:tcPr>
          <w:p w14:paraId="4D4FFB99" w14:textId="77777777" w:rsidR="00DF3FF3" w:rsidRPr="00502B46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ية</w:t>
            </w:r>
          </w:p>
        </w:tc>
      </w:tr>
      <w:tr w:rsidR="00DF3FF3" w:rsidRPr="00502B46" w14:paraId="65253793" w14:textId="77777777" w:rsidTr="00DF3FF3">
        <w:trPr>
          <w:trHeight w:val="118"/>
        </w:trPr>
        <w:tc>
          <w:tcPr>
            <w:tcW w:w="317" w:type="dxa"/>
          </w:tcPr>
          <w:p w14:paraId="4D200F21" w14:textId="77777777" w:rsidR="00DF3FF3" w:rsidRPr="00E016E7" w:rsidRDefault="00DF3FF3" w:rsidP="00E016E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61F13A54" w14:textId="77777777" w:rsidR="00DF3FF3" w:rsidRPr="00E016E7" w:rsidRDefault="00DF3FF3" w:rsidP="00E016E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</w:tcPr>
          <w:p w14:paraId="7E57A472" w14:textId="77777777" w:rsidR="00DF3FF3" w:rsidRPr="00E016E7" w:rsidRDefault="00DF3FF3" w:rsidP="00E016E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7" w:type="dxa"/>
            <w:gridSpan w:val="2"/>
          </w:tcPr>
          <w:p w14:paraId="034C93E4" w14:textId="77777777" w:rsidR="00DF3FF3" w:rsidRPr="00E016E7" w:rsidRDefault="00DF3FF3" w:rsidP="00E016E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2BD249A7" w14:textId="77777777" w:rsidR="00DF3FF3" w:rsidRPr="00E016E7" w:rsidRDefault="00DF3FF3" w:rsidP="00E016E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</w:tcPr>
          <w:p w14:paraId="3D604B82" w14:textId="77777777" w:rsidR="00DF3FF3" w:rsidRPr="00E016E7" w:rsidRDefault="00DF3FF3" w:rsidP="00E016E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7" w:type="dxa"/>
            <w:gridSpan w:val="2"/>
          </w:tcPr>
          <w:p w14:paraId="323DA1C7" w14:textId="77777777" w:rsidR="00DF3FF3" w:rsidRPr="00E016E7" w:rsidRDefault="00DF3FF3" w:rsidP="00E016E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01742A2F" w14:textId="77777777" w:rsidR="00DF3FF3" w:rsidRPr="00E016E7" w:rsidRDefault="00DF3FF3" w:rsidP="00E016E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60830D36" w14:textId="77777777" w:rsidR="00DF3FF3" w:rsidRPr="00E016E7" w:rsidRDefault="00DF3FF3" w:rsidP="00E016E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1E9EBD0B" w14:textId="77777777" w:rsidR="00DF3FF3" w:rsidRPr="00E016E7" w:rsidRDefault="00DF3FF3" w:rsidP="00E016E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91" w:type="dxa"/>
            <w:gridSpan w:val="4"/>
          </w:tcPr>
          <w:p w14:paraId="4AC70791" w14:textId="77777777" w:rsidR="00DF3FF3" w:rsidRPr="00E016E7" w:rsidRDefault="00DF3FF3" w:rsidP="00E016E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016E7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1268" w:type="dxa"/>
          </w:tcPr>
          <w:p w14:paraId="507A24D6" w14:textId="0E210785" w:rsidR="00DF3FF3" w:rsidRPr="00E016E7" w:rsidRDefault="00E016E7" w:rsidP="00E016E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(   </w:t>
            </w:r>
            <w:r w:rsidR="00DF3FF3" w:rsidRPr="00E016E7"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 ) ذكر</w:t>
            </w:r>
          </w:p>
        </w:tc>
        <w:tc>
          <w:tcPr>
            <w:tcW w:w="1268" w:type="dxa"/>
          </w:tcPr>
          <w:p w14:paraId="78E3F371" w14:textId="004A61D4" w:rsidR="00DF3FF3" w:rsidRPr="00E016E7" w:rsidRDefault="00E016E7" w:rsidP="00E016E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(  </w:t>
            </w:r>
            <w:r w:rsidR="00DF3FF3" w:rsidRPr="00E016E7"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  ) أنثى</w:t>
            </w:r>
          </w:p>
        </w:tc>
        <w:tc>
          <w:tcPr>
            <w:tcW w:w="2560" w:type="dxa"/>
          </w:tcPr>
          <w:p w14:paraId="5BFF1DC0" w14:textId="77777777" w:rsidR="00DF3FF3" w:rsidRPr="00E016E7" w:rsidRDefault="00DF3FF3" w:rsidP="00E016E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DF3FF3" w:rsidRPr="00502B46" w14:paraId="73B0A71A" w14:textId="77777777" w:rsidTr="00DF3FF3">
        <w:trPr>
          <w:trHeight w:val="37"/>
        </w:trPr>
        <w:tc>
          <w:tcPr>
            <w:tcW w:w="5168" w:type="dxa"/>
            <w:gridSpan w:val="21"/>
            <w:shd w:val="clear" w:color="auto" w:fill="D9D9D9" w:themeFill="background1" w:themeFillShade="D9"/>
          </w:tcPr>
          <w:p w14:paraId="5FD1E0A9" w14:textId="77777777" w:rsidR="00DF3FF3" w:rsidRPr="00502B46" w:rsidRDefault="00DF3FF3" w:rsidP="00DF3FF3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>رقم ال</w:t>
            </w: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جوال</w:t>
            </w:r>
          </w:p>
        </w:tc>
        <w:tc>
          <w:tcPr>
            <w:tcW w:w="5096" w:type="dxa"/>
            <w:gridSpan w:val="3"/>
            <w:shd w:val="clear" w:color="auto" w:fill="D9D9D9" w:themeFill="background1" w:themeFillShade="D9"/>
          </w:tcPr>
          <w:p w14:paraId="11A4A091" w14:textId="77777777" w:rsidR="00DF3FF3" w:rsidRPr="00502B46" w:rsidRDefault="00DF3FF3" w:rsidP="00DF3FF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بريد الإلكتروني</w:t>
            </w:r>
          </w:p>
        </w:tc>
      </w:tr>
      <w:tr w:rsidR="00DF3FF3" w:rsidRPr="00502B46" w14:paraId="14BB5ED9" w14:textId="77777777" w:rsidTr="00DF3FF3">
        <w:trPr>
          <w:trHeight w:val="37"/>
        </w:trPr>
        <w:tc>
          <w:tcPr>
            <w:tcW w:w="516" w:type="dxa"/>
            <w:gridSpan w:val="2"/>
          </w:tcPr>
          <w:p w14:paraId="5B0774C6" w14:textId="77777777" w:rsidR="00DF3FF3" w:rsidRPr="00DE432A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3"/>
          </w:tcPr>
          <w:p w14:paraId="4817B229" w14:textId="77777777" w:rsidR="00DF3FF3" w:rsidRPr="00DE432A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2"/>
          </w:tcPr>
          <w:p w14:paraId="501AADC1" w14:textId="77777777" w:rsidR="00DF3FF3" w:rsidRPr="00DE432A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3"/>
          </w:tcPr>
          <w:p w14:paraId="2A889D4E" w14:textId="77777777" w:rsidR="00DF3FF3" w:rsidRPr="00DE432A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4"/>
          </w:tcPr>
          <w:p w14:paraId="56078B28" w14:textId="77777777" w:rsidR="00DF3FF3" w:rsidRPr="00DE432A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6" w:type="dxa"/>
            <w:gridSpan w:val="2"/>
          </w:tcPr>
          <w:p w14:paraId="7A7264DB" w14:textId="77777777" w:rsidR="00DF3FF3" w:rsidRPr="00DE432A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2"/>
          </w:tcPr>
          <w:p w14:paraId="119411E8" w14:textId="77777777" w:rsidR="00DF3FF3" w:rsidRPr="00DE432A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</w:tcPr>
          <w:p w14:paraId="787FBDEE" w14:textId="77777777" w:rsidR="00DF3FF3" w:rsidRPr="00DE432A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</w:tcPr>
          <w:p w14:paraId="57A64CB2" w14:textId="4045A49E" w:rsidR="00DF3FF3" w:rsidRPr="00DE432A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</w:tcPr>
          <w:p w14:paraId="21D91E9C" w14:textId="22712A74" w:rsidR="00DF3FF3" w:rsidRPr="00DE432A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6" w:type="dxa"/>
            <w:gridSpan w:val="3"/>
          </w:tcPr>
          <w:p w14:paraId="21780743" w14:textId="77777777" w:rsidR="00DF3FF3" w:rsidRPr="00DE432A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EE06FB" w:rsidRPr="00502B46" w14:paraId="1223BF28" w14:textId="77777777" w:rsidTr="00C160F9">
        <w:trPr>
          <w:trHeight w:val="37"/>
        </w:trPr>
        <w:tc>
          <w:tcPr>
            <w:tcW w:w="5168" w:type="dxa"/>
            <w:gridSpan w:val="21"/>
            <w:shd w:val="clear" w:color="auto" w:fill="D9D9D9" w:themeFill="background1" w:themeFillShade="D9"/>
          </w:tcPr>
          <w:p w14:paraId="0FE0AC73" w14:textId="41442BB2" w:rsidR="00EE06FB" w:rsidRPr="00502B46" w:rsidRDefault="00EE06FB" w:rsidP="00DF3FF3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قسم</w:t>
            </w:r>
            <w:r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 xml:space="preserve"> المقدم له</w:t>
            </w:r>
          </w:p>
        </w:tc>
        <w:tc>
          <w:tcPr>
            <w:tcW w:w="5096" w:type="dxa"/>
            <w:gridSpan w:val="3"/>
            <w:shd w:val="clear" w:color="auto" w:fill="D9D9D9" w:themeFill="background1" w:themeFillShade="D9"/>
          </w:tcPr>
          <w:p w14:paraId="39447405" w14:textId="35A688F9" w:rsidR="00EE06FB" w:rsidRPr="00502B46" w:rsidRDefault="00EE06FB" w:rsidP="00DF3FF3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كلية</w:t>
            </w:r>
            <w:r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 xml:space="preserve"> المقدم لها</w:t>
            </w:r>
          </w:p>
        </w:tc>
      </w:tr>
      <w:tr w:rsidR="00EE06FB" w:rsidRPr="00502B46" w14:paraId="4DA87E64" w14:textId="77777777" w:rsidTr="00040A71">
        <w:trPr>
          <w:trHeight w:val="37"/>
        </w:trPr>
        <w:tc>
          <w:tcPr>
            <w:tcW w:w="5168" w:type="dxa"/>
            <w:gridSpan w:val="21"/>
          </w:tcPr>
          <w:p w14:paraId="25D645E3" w14:textId="77777777" w:rsidR="00EE06FB" w:rsidRPr="00DE432A" w:rsidRDefault="00EE06FB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5096" w:type="dxa"/>
            <w:gridSpan w:val="3"/>
          </w:tcPr>
          <w:p w14:paraId="2843D754" w14:textId="77777777" w:rsidR="00EE06FB" w:rsidRPr="00DE432A" w:rsidRDefault="00EE06FB" w:rsidP="00DF3FF3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</w:tr>
    </w:tbl>
    <w:p w14:paraId="5405AA1A" w14:textId="77777777" w:rsidR="00DF3FF3" w:rsidRPr="00502B46" w:rsidRDefault="00DF3FF3" w:rsidP="00DF3FF3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85B973C" w14:textId="77777777" w:rsidR="00462A6A" w:rsidRPr="00502B46" w:rsidRDefault="00462A6A" w:rsidP="00462A6A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: المؤهلات العلمية</w:t>
      </w:r>
    </w:p>
    <w:tbl>
      <w:tblPr>
        <w:tblStyle w:val="TableGrid"/>
        <w:bidiVisual/>
        <w:tblW w:w="10199" w:type="dxa"/>
        <w:tblLook w:val="04A0" w:firstRow="1" w:lastRow="0" w:firstColumn="1" w:lastColumn="0" w:noHBand="0" w:noVBand="1"/>
      </w:tblPr>
      <w:tblGrid>
        <w:gridCol w:w="2549"/>
        <w:gridCol w:w="1912"/>
        <w:gridCol w:w="638"/>
        <w:gridCol w:w="1275"/>
        <w:gridCol w:w="1275"/>
        <w:gridCol w:w="637"/>
        <w:gridCol w:w="1913"/>
      </w:tblGrid>
      <w:tr w:rsidR="00E31DCE" w:rsidRPr="00502B46" w14:paraId="34426F37" w14:textId="77777777" w:rsidTr="00E31DCE">
        <w:tc>
          <w:tcPr>
            <w:tcW w:w="2549" w:type="dxa"/>
            <w:shd w:val="clear" w:color="auto" w:fill="D9D9D9" w:themeFill="background1" w:themeFillShade="D9"/>
          </w:tcPr>
          <w:p w14:paraId="6CC5D94C" w14:textId="16AA98D4" w:rsidR="00E31DCE" w:rsidRPr="00502B46" w:rsidRDefault="00C722F3" w:rsidP="00462A6A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E31DCE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مؤهل</w:t>
            </w:r>
          </w:p>
        </w:tc>
        <w:tc>
          <w:tcPr>
            <w:tcW w:w="1912" w:type="dxa"/>
            <w:shd w:val="clear" w:color="auto" w:fill="D9D9D9" w:themeFill="background1" w:themeFillShade="D9"/>
          </w:tcPr>
          <w:p w14:paraId="7D2E263A" w14:textId="77777777" w:rsidR="00E31DCE" w:rsidRPr="00502B46" w:rsidRDefault="00E31DCE" w:rsidP="00462A6A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تخرج</w:t>
            </w:r>
          </w:p>
        </w:tc>
        <w:tc>
          <w:tcPr>
            <w:tcW w:w="1913" w:type="dxa"/>
            <w:gridSpan w:val="2"/>
            <w:shd w:val="clear" w:color="auto" w:fill="D9D9D9" w:themeFill="background1" w:themeFillShade="D9"/>
          </w:tcPr>
          <w:p w14:paraId="6E7D7561" w14:textId="5DE0ADB6" w:rsidR="00E31DCE" w:rsidRPr="00502B46" w:rsidRDefault="00C722F3" w:rsidP="00462A6A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E31DCE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جامعة</w:t>
            </w:r>
            <w:r w:rsidR="00CC12E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باللغة العربية</w:t>
            </w:r>
          </w:p>
        </w:tc>
        <w:tc>
          <w:tcPr>
            <w:tcW w:w="1912" w:type="dxa"/>
            <w:gridSpan w:val="2"/>
            <w:shd w:val="clear" w:color="auto" w:fill="D9D9D9" w:themeFill="background1" w:themeFillShade="D9"/>
          </w:tcPr>
          <w:p w14:paraId="54EF118B" w14:textId="4F06B7A5" w:rsidR="00E31DCE" w:rsidRPr="00502B46" w:rsidRDefault="00C722F3" w:rsidP="00462A6A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E31DCE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دولة</w:t>
            </w:r>
          </w:p>
        </w:tc>
        <w:tc>
          <w:tcPr>
            <w:tcW w:w="1913" w:type="dxa"/>
            <w:shd w:val="clear" w:color="auto" w:fill="D9D9D9" w:themeFill="background1" w:themeFillShade="D9"/>
          </w:tcPr>
          <w:p w14:paraId="5E0D033F" w14:textId="6CDC5C6F" w:rsidR="00E31DCE" w:rsidRPr="00502B46" w:rsidRDefault="00E31DCE" w:rsidP="00462A6A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نموذج معادلة الشهادة</w:t>
            </w:r>
          </w:p>
        </w:tc>
      </w:tr>
      <w:tr w:rsidR="00132FC8" w:rsidRPr="00502B46" w14:paraId="173AEE99" w14:textId="77777777" w:rsidTr="00E31DCE">
        <w:tc>
          <w:tcPr>
            <w:tcW w:w="2549" w:type="dxa"/>
          </w:tcPr>
          <w:p w14:paraId="2D1B9D4C" w14:textId="021474D1" w:rsidR="00132FC8" w:rsidRPr="0079134B" w:rsidRDefault="00132FC8" w:rsidP="00A1188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9134B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حلة البكالوريوس</w:t>
            </w:r>
          </w:p>
        </w:tc>
        <w:tc>
          <w:tcPr>
            <w:tcW w:w="1912" w:type="dxa"/>
          </w:tcPr>
          <w:p w14:paraId="176E2FBF" w14:textId="7F25EF68" w:rsidR="00132FC8" w:rsidRPr="00A1188A" w:rsidRDefault="00132FC8" w:rsidP="00A1188A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A1188A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1913" w:type="dxa"/>
            <w:gridSpan w:val="2"/>
          </w:tcPr>
          <w:p w14:paraId="792A82A2" w14:textId="77777777" w:rsidR="00132FC8" w:rsidRPr="00A1188A" w:rsidRDefault="00132FC8" w:rsidP="00A1188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2" w:type="dxa"/>
            <w:gridSpan w:val="2"/>
          </w:tcPr>
          <w:p w14:paraId="6EE26F4B" w14:textId="77777777" w:rsidR="00132FC8" w:rsidRPr="00A1188A" w:rsidRDefault="00132FC8" w:rsidP="00A1188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3" w:type="dxa"/>
          </w:tcPr>
          <w:p w14:paraId="7FD4868E" w14:textId="77777777" w:rsidR="00132FC8" w:rsidRPr="00A1188A" w:rsidRDefault="00132FC8" w:rsidP="00A1188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132FC8" w:rsidRPr="00502B46" w14:paraId="249C4083" w14:textId="77777777" w:rsidTr="00E31DCE">
        <w:tc>
          <w:tcPr>
            <w:tcW w:w="2549" w:type="dxa"/>
          </w:tcPr>
          <w:p w14:paraId="2F81894F" w14:textId="77777777" w:rsidR="00132FC8" w:rsidRPr="0079134B" w:rsidRDefault="00132FC8" w:rsidP="00A1188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9134B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حلة الماجستير</w:t>
            </w:r>
          </w:p>
        </w:tc>
        <w:tc>
          <w:tcPr>
            <w:tcW w:w="1912" w:type="dxa"/>
          </w:tcPr>
          <w:p w14:paraId="177D5579" w14:textId="77777777" w:rsidR="00132FC8" w:rsidRPr="00A1188A" w:rsidRDefault="00132FC8" w:rsidP="00A1188A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A1188A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1913" w:type="dxa"/>
            <w:gridSpan w:val="2"/>
          </w:tcPr>
          <w:p w14:paraId="3E44B828" w14:textId="77777777" w:rsidR="00132FC8" w:rsidRPr="00A1188A" w:rsidRDefault="00132FC8" w:rsidP="00A1188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2" w:type="dxa"/>
            <w:gridSpan w:val="2"/>
          </w:tcPr>
          <w:p w14:paraId="3C7B6DDF" w14:textId="77777777" w:rsidR="00132FC8" w:rsidRPr="00A1188A" w:rsidRDefault="00132FC8" w:rsidP="00A1188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3" w:type="dxa"/>
          </w:tcPr>
          <w:p w14:paraId="6D59AF05" w14:textId="35D80D1A" w:rsidR="00132FC8" w:rsidRPr="00A1188A" w:rsidRDefault="00132FC8" w:rsidP="00A1188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132FC8" w:rsidRPr="00502B46" w14:paraId="66C7EEBE" w14:textId="77777777" w:rsidTr="00E31DCE">
        <w:tc>
          <w:tcPr>
            <w:tcW w:w="2549" w:type="dxa"/>
          </w:tcPr>
          <w:p w14:paraId="1963B86F" w14:textId="04F73C0E" w:rsidR="00132FC8" w:rsidRPr="0079134B" w:rsidRDefault="00132FC8" w:rsidP="00A1188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9134B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حلة الدكتوراه أو مايعادلها</w:t>
            </w:r>
          </w:p>
        </w:tc>
        <w:tc>
          <w:tcPr>
            <w:tcW w:w="1912" w:type="dxa"/>
          </w:tcPr>
          <w:p w14:paraId="21A741CF" w14:textId="77777777" w:rsidR="00132FC8" w:rsidRPr="00A1188A" w:rsidRDefault="00132FC8" w:rsidP="00A1188A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A1188A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1913" w:type="dxa"/>
            <w:gridSpan w:val="2"/>
          </w:tcPr>
          <w:p w14:paraId="2894609E" w14:textId="77777777" w:rsidR="00132FC8" w:rsidRPr="00A1188A" w:rsidRDefault="00132FC8" w:rsidP="00A1188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2" w:type="dxa"/>
            <w:gridSpan w:val="2"/>
          </w:tcPr>
          <w:p w14:paraId="3B45C1E8" w14:textId="77777777" w:rsidR="00132FC8" w:rsidRPr="00A1188A" w:rsidRDefault="00132FC8" w:rsidP="00A1188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3" w:type="dxa"/>
          </w:tcPr>
          <w:p w14:paraId="5F4B4CA3" w14:textId="03179898" w:rsidR="00132FC8" w:rsidRPr="00A1188A" w:rsidRDefault="00132FC8" w:rsidP="00A1188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5B08DF" w:rsidRPr="00502B46" w14:paraId="737C6D07" w14:textId="77777777" w:rsidTr="005E19A9">
        <w:tc>
          <w:tcPr>
            <w:tcW w:w="2549" w:type="dxa"/>
          </w:tcPr>
          <w:p w14:paraId="667C4155" w14:textId="0DD0C16C" w:rsidR="005B08DF" w:rsidRPr="0079134B" w:rsidRDefault="005B08DF" w:rsidP="005B08DF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B08DF">
              <w:rPr>
                <w:rFonts w:asciiTheme="majorBidi" w:hAnsiTheme="majorBidi" w:cstheme="majorBidi"/>
                <w:sz w:val="24"/>
                <w:szCs w:val="24"/>
                <w:rtl/>
              </w:rPr>
              <w:t>الزمالة (إن وجدت)</w:t>
            </w:r>
          </w:p>
        </w:tc>
        <w:tc>
          <w:tcPr>
            <w:tcW w:w="1912" w:type="dxa"/>
          </w:tcPr>
          <w:p w14:paraId="47E34CBE" w14:textId="7D4833B1" w:rsidR="005B08DF" w:rsidRPr="005B08DF" w:rsidRDefault="005B08DF" w:rsidP="005B08DF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0551E1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1913" w:type="dxa"/>
            <w:gridSpan w:val="2"/>
            <w:vAlign w:val="center"/>
          </w:tcPr>
          <w:p w14:paraId="76040051" w14:textId="77777777" w:rsidR="005B08DF" w:rsidRPr="00A1188A" w:rsidRDefault="005B08DF" w:rsidP="005B08DF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2" w:type="dxa"/>
            <w:gridSpan w:val="2"/>
            <w:vAlign w:val="center"/>
          </w:tcPr>
          <w:p w14:paraId="128D27D4" w14:textId="77777777" w:rsidR="005B08DF" w:rsidRPr="00A1188A" w:rsidRDefault="005B08DF" w:rsidP="005B08DF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13" w:type="dxa"/>
            <w:vAlign w:val="center"/>
          </w:tcPr>
          <w:p w14:paraId="4C3DA1FE" w14:textId="77777777" w:rsidR="005B08DF" w:rsidRPr="00A1188A" w:rsidRDefault="005B08DF" w:rsidP="005B08DF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8A54E2" w:rsidRPr="00502B46" w14:paraId="4C0C27A8" w14:textId="77777777" w:rsidTr="00462A6A">
        <w:tc>
          <w:tcPr>
            <w:tcW w:w="10199" w:type="dxa"/>
            <w:gridSpan w:val="7"/>
            <w:shd w:val="clear" w:color="auto" w:fill="D9D9D9" w:themeFill="background1" w:themeFillShade="D9"/>
          </w:tcPr>
          <w:p w14:paraId="2BE00427" w14:textId="782ECAED" w:rsidR="008A54E2" w:rsidRPr="00380A53" w:rsidRDefault="008A54E2" w:rsidP="008A54E2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380A53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عنوان رسالة </w:t>
            </w:r>
            <w:r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ماجستير</w:t>
            </w:r>
            <w:r w:rsidRPr="00380A53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باللغة العربية</w:t>
            </w:r>
          </w:p>
        </w:tc>
      </w:tr>
      <w:tr w:rsidR="008A54E2" w:rsidRPr="00502B46" w14:paraId="686BA34E" w14:textId="77777777" w:rsidTr="008A54E2">
        <w:tc>
          <w:tcPr>
            <w:tcW w:w="10199" w:type="dxa"/>
            <w:gridSpan w:val="7"/>
            <w:shd w:val="clear" w:color="auto" w:fill="auto"/>
          </w:tcPr>
          <w:p w14:paraId="66DA86A0" w14:textId="77777777" w:rsidR="008A54E2" w:rsidRPr="007067AC" w:rsidRDefault="008A54E2" w:rsidP="00132FC8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  <w:lang w:val="en-US"/>
              </w:rPr>
            </w:pPr>
          </w:p>
        </w:tc>
      </w:tr>
      <w:tr w:rsidR="008A54E2" w:rsidRPr="00502B46" w14:paraId="72A41EDD" w14:textId="77777777" w:rsidTr="00462A6A">
        <w:tc>
          <w:tcPr>
            <w:tcW w:w="10199" w:type="dxa"/>
            <w:gridSpan w:val="7"/>
            <w:shd w:val="clear" w:color="auto" w:fill="D9D9D9" w:themeFill="background1" w:themeFillShade="D9"/>
          </w:tcPr>
          <w:p w14:paraId="1E4FB374" w14:textId="2C4A1417" w:rsidR="008A54E2" w:rsidRPr="00380A53" w:rsidRDefault="008A54E2" w:rsidP="00132FC8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380A53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عنوان رسالة </w:t>
            </w:r>
            <w:r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ماجستير</w:t>
            </w:r>
            <w:r w:rsidRPr="00380A53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باللغة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نجليزية</w:t>
            </w:r>
          </w:p>
        </w:tc>
      </w:tr>
      <w:tr w:rsidR="008A54E2" w:rsidRPr="00502B46" w14:paraId="19A3F9ED" w14:textId="77777777" w:rsidTr="008A54E2">
        <w:tc>
          <w:tcPr>
            <w:tcW w:w="10199" w:type="dxa"/>
            <w:gridSpan w:val="7"/>
            <w:shd w:val="clear" w:color="auto" w:fill="auto"/>
          </w:tcPr>
          <w:p w14:paraId="4E3D1D90" w14:textId="77777777" w:rsidR="008A54E2" w:rsidRPr="007067AC" w:rsidRDefault="008A54E2" w:rsidP="00132FC8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</w:rPr>
            </w:pPr>
          </w:p>
        </w:tc>
      </w:tr>
      <w:tr w:rsidR="009A69AD" w:rsidRPr="00502B46" w14:paraId="766D1653" w14:textId="77777777" w:rsidTr="005C55A0">
        <w:tc>
          <w:tcPr>
            <w:tcW w:w="5099" w:type="dxa"/>
            <w:gridSpan w:val="3"/>
            <w:shd w:val="clear" w:color="auto" w:fill="D9D9D9" w:themeFill="background1" w:themeFillShade="D9"/>
          </w:tcPr>
          <w:p w14:paraId="78662E64" w14:textId="3EEEFE51" w:rsidR="009A69AD" w:rsidRPr="00380A53" w:rsidRDefault="009A69AD" w:rsidP="009A69AD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عام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للماجستير</w:t>
            </w:r>
          </w:p>
        </w:tc>
        <w:tc>
          <w:tcPr>
            <w:tcW w:w="5100" w:type="dxa"/>
            <w:gridSpan w:val="4"/>
            <w:shd w:val="clear" w:color="auto" w:fill="D9D9D9" w:themeFill="background1" w:themeFillShade="D9"/>
          </w:tcPr>
          <w:p w14:paraId="3532BC43" w14:textId="74B46125" w:rsidR="009A69AD" w:rsidRPr="00380A53" w:rsidRDefault="009A69AD" w:rsidP="009A69AD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دقيق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للماجستير</w:t>
            </w:r>
          </w:p>
        </w:tc>
      </w:tr>
      <w:tr w:rsidR="009A69AD" w:rsidRPr="00502B46" w14:paraId="6007E66A" w14:textId="77777777" w:rsidTr="0071274E">
        <w:tc>
          <w:tcPr>
            <w:tcW w:w="2549" w:type="dxa"/>
            <w:shd w:val="clear" w:color="auto" w:fill="D9D9D9" w:themeFill="background1" w:themeFillShade="D9"/>
          </w:tcPr>
          <w:p w14:paraId="4F7E942C" w14:textId="719F2F55" w:rsidR="009A69AD" w:rsidRPr="00380A53" w:rsidRDefault="009A69AD" w:rsidP="009A69AD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4607488F" w14:textId="4E000E8F" w:rsidR="009A69AD" w:rsidRPr="00380A53" w:rsidRDefault="009A69AD" w:rsidP="009A69AD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إنجليزية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207767FF" w14:textId="09A4BF26" w:rsidR="009A69AD" w:rsidRPr="00380A53" w:rsidRDefault="009A69AD" w:rsidP="009A69AD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298EA2CA" w14:textId="6EDDB681" w:rsidR="009A69AD" w:rsidRPr="00380A53" w:rsidRDefault="009A69AD" w:rsidP="009A69AD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إنجليزية</w:t>
            </w:r>
          </w:p>
        </w:tc>
      </w:tr>
      <w:tr w:rsidR="00745C9F" w:rsidRPr="00502B46" w14:paraId="4B31FED2" w14:textId="77777777" w:rsidTr="00F6747B">
        <w:tc>
          <w:tcPr>
            <w:tcW w:w="2549" w:type="dxa"/>
            <w:shd w:val="clear" w:color="auto" w:fill="auto"/>
          </w:tcPr>
          <w:p w14:paraId="4065EF9E" w14:textId="77777777" w:rsidR="00745C9F" w:rsidRPr="00745C9F" w:rsidRDefault="00745C9F" w:rsidP="00132FC8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550" w:type="dxa"/>
            <w:gridSpan w:val="2"/>
            <w:shd w:val="clear" w:color="auto" w:fill="auto"/>
          </w:tcPr>
          <w:p w14:paraId="21A64FAD" w14:textId="77777777" w:rsidR="00745C9F" w:rsidRPr="00745C9F" w:rsidRDefault="00745C9F" w:rsidP="00132FC8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550" w:type="dxa"/>
            <w:gridSpan w:val="2"/>
            <w:shd w:val="clear" w:color="auto" w:fill="auto"/>
          </w:tcPr>
          <w:p w14:paraId="044B5A12" w14:textId="77777777" w:rsidR="00745C9F" w:rsidRPr="00745C9F" w:rsidRDefault="00745C9F" w:rsidP="00132FC8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550" w:type="dxa"/>
            <w:gridSpan w:val="2"/>
            <w:shd w:val="clear" w:color="auto" w:fill="auto"/>
          </w:tcPr>
          <w:p w14:paraId="0E937D13" w14:textId="69B78493" w:rsidR="00745C9F" w:rsidRPr="00745C9F" w:rsidRDefault="00745C9F" w:rsidP="00132FC8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</w:rPr>
            </w:pPr>
          </w:p>
        </w:tc>
      </w:tr>
      <w:tr w:rsidR="00132FC8" w:rsidRPr="00502B46" w14:paraId="7BC1AFCE" w14:textId="77777777" w:rsidTr="00462A6A">
        <w:tc>
          <w:tcPr>
            <w:tcW w:w="10199" w:type="dxa"/>
            <w:gridSpan w:val="7"/>
            <w:shd w:val="clear" w:color="auto" w:fill="D9D9D9" w:themeFill="background1" w:themeFillShade="D9"/>
          </w:tcPr>
          <w:p w14:paraId="1F1ECD96" w14:textId="6875A5E4" w:rsidR="00132FC8" w:rsidRPr="00502B46" w:rsidRDefault="00380A53" w:rsidP="00132FC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80A53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عنوان رسالة الدكتوراه باللغة العربية</w:t>
            </w:r>
          </w:p>
        </w:tc>
      </w:tr>
      <w:tr w:rsidR="00132FC8" w:rsidRPr="00502B46" w14:paraId="38A28CB1" w14:textId="77777777" w:rsidTr="00302D58">
        <w:tc>
          <w:tcPr>
            <w:tcW w:w="10199" w:type="dxa"/>
            <w:gridSpan w:val="7"/>
          </w:tcPr>
          <w:p w14:paraId="50827A81" w14:textId="77777777" w:rsidR="00132FC8" w:rsidRPr="00B41C5E" w:rsidRDefault="00132FC8" w:rsidP="00B41C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132FC8" w:rsidRPr="00502B46" w14:paraId="3CBEACB5" w14:textId="77777777" w:rsidTr="00462A6A">
        <w:tc>
          <w:tcPr>
            <w:tcW w:w="10199" w:type="dxa"/>
            <w:gridSpan w:val="7"/>
            <w:shd w:val="clear" w:color="auto" w:fill="D9D9D9" w:themeFill="background1" w:themeFillShade="D9"/>
          </w:tcPr>
          <w:p w14:paraId="4EFC365F" w14:textId="0BF3DD37" w:rsidR="00132FC8" w:rsidRPr="00502B46" w:rsidRDefault="00380A53" w:rsidP="00380A53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80A5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عنوان رسالة الدكتوراه باللغة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نجليزية</w:t>
            </w:r>
          </w:p>
        </w:tc>
      </w:tr>
      <w:tr w:rsidR="00132FC8" w:rsidRPr="00502B46" w14:paraId="33CE68B1" w14:textId="77777777" w:rsidTr="00302D58">
        <w:tc>
          <w:tcPr>
            <w:tcW w:w="10199" w:type="dxa"/>
            <w:gridSpan w:val="7"/>
          </w:tcPr>
          <w:p w14:paraId="79F47F8E" w14:textId="77777777" w:rsidR="00132FC8" w:rsidRPr="00B41C5E" w:rsidRDefault="00132FC8" w:rsidP="00B41C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132FC8" w:rsidRPr="00502B46" w14:paraId="2B0EC5C3" w14:textId="77777777" w:rsidTr="00302D58">
        <w:tc>
          <w:tcPr>
            <w:tcW w:w="5099" w:type="dxa"/>
            <w:gridSpan w:val="3"/>
            <w:shd w:val="clear" w:color="auto" w:fill="D9D9D9" w:themeFill="background1" w:themeFillShade="D9"/>
          </w:tcPr>
          <w:p w14:paraId="10931CC1" w14:textId="451D909D" w:rsidR="00132FC8" w:rsidRPr="00502B46" w:rsidRDefault="00132FC8" w:rsidP="00132FC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عام</w:t>
            </w:r>
            <w:r w:rsidR="00AE605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للدكتوراه</w:t>
            </w:r>
          </w:p>
        </w:tc>
        <w:tc>
          <w:tcPr>
            <w:tcW w:w="5100" w:type="dxa"/>
            <w:gridSpan w:val="4"/>
            <w:shd w:val="clear" w:color="auto" w:fill="D9D9D9" w:themeFill="background1" w:themeFillShade="D9"/>
          </w:tcPr>
          <w:p w14:paraId="76C2D268" w14:textId="511BA5CA" w:rsidR="00132FC8" w:rsidRPr="00502B46" w:rsidRDefault="00132FC8" w:rsidP="00132FC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دقيق</w:t>
            </w:r>
            <w:r w:rsidR="00AE605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للدكتوراه</w:t>
            </w:r>
          </w:p>
        </w:tc>
      </w:tr>
      <w:tr w:rsidR="00132FC8" w:rsidRPr="00502B46" w14:paraId="6AB7BF6A" w14:textId="77777777" w:rsidTr="00302D58">
        <w:tc>
          <w:tcPr>
            <w:tcW w:w="2549" w:type="dxa"/>
            <w:shd w:val="clear" w:color="auto" w:fill="D9D9D9" w:themeFill="background1" w:themeFillShade="D9"/>
          </w:tcPr>
          <w:p w14:paraId="70C5858E" w14:textId="77777777" w:rsidR="00132FC8" w:rsidRPr="00502B46" w:rsidRDefault="00132FC8" w:rsidP="00132FC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64A18FDF" w14:textId="77777777" w:rsidR="00132FC8" w:rsidRPr="00502B46" w:rsidRDefault="00132FC8" w:rsidP="00132FC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إنجليزية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25193E72" w14:textId="77777777" w:rsidR="00132FC8" w:rsidRPr="00502B46" w:rsidRDefault="00132FC8" w:rsidP="00132FC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547D6C7C" w14:textId="77777777" w:rsidR="00132FC8" w:rsidRPr="00502B46" w:rsidRDefault="00132FC8" w:rsidP="00132FC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إنجليزية</w:t>
            </w:r>
          </w:p>
        </w:tc>
      </w:tr>
      <w:tr w:rsidR="00132FC8" w:rsidRPr="00502B46" w14:paraId="51A17999" w14:textId="77777777" w:rsidTr="00302D58">
        <w:tc>
          <w:tcPr>
            <w:tcW w:w="2549" w:type="dxa"/>
          </w:tcPr>
          <w:p w14:paraId="263734B4" w14:textId="77777777" w:rsidR="00132FC8" w:rsidRPr="00B41C5E" w:rsidRDefault="00132FC8" w:rsidP="00B41C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  <w:gridSpan w:val="2"/>
          </w:tcPr>
          <w:p w14:paraId="2EEDA626" w14:textId="77777777" w:rsidR="00132FC8" w:rsidRPr="00B41C5E" w:rsidRDefault="00132FC8" w:rsidP="00B41C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  <w:gridSpan w:val="2"/>
          </w:tcPr>
          <w:p w14:paraId="6E0BC197" w14:textId="77777777" w:rsidR="00132FC8" w:rsidRPr="00B41C5E" w:rsidRDefault="00132FC8" w:rsidP="00B41C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  <w:gridSpan w:val="2"/>
          </w:tcPr>
          <w:p w14:paraId="540EAA20" w14:textId="77777777" w:rsidR="00132FC8" w:rsidRPr="00B41C5E" w:rsidRDefault="00132FC8" w:rsidP="00B41C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7E40CFA3" w14:textId="77777777" w:rsidR="002A00BA" w:rsidRDefault="002A00BA" w:rsidP="002A00BA">
      <w:pPr>
        <w:pStyle w:val="NoSpacing"/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4D48113" w14:textId="33E9D1A4" w:rsidR="00B27DA9" w:rsidRPr="00502B46" w:rsidRDefault="00E31DCE" w:rsidP="002A00BA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="00B27DA9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B27DA9" w:rsidRPr="00502B46">
        <w:rPr>
          <w:rFonts w:asciiTheme="majorBidi" w:hAnsiTheme="majorBidi" w:cs="Times New Roman" w:hint="cs"/>
          <w:b/>
          <w:bCs/>
          <w:sz w:val="20"/>
          <w:szCs w:val="20"/>
          <w:rtl/>
        </w:rPr>
        <w:t>التعهد</w:t>
      </w:r>
      <w:r w:rsidR="00B27DA9" w:rsidRPr="00502B46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76"/>
        <w:gridCol w:w="2822"/>
        <w:gridCol w:w="3398"/>
        <w:gridCol w:w="3398"/>
      </w:tblGrid>
      <w:tr w:rsidR="00B27DA9" w:rsidRPr="00502B46" w14:paraId="16933188" w14:textId="77777777" w:rsidTr="00B27DA9">
        <w:tc>
          <w:tcPr>
            <w:tcW w:w="576" w:type="dxa"/>
            <w:vAlign w:val="center"/>
          </w:tcPr>
          <w:p w14:paraId="37686230" w14:textId="77777777" w:rsidR="00B27DA9" w:rsidRPr="00502B46" w:rsidRDefault="00B27DA9" w:rsidP="00077B71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A8B8C53" w14:textId="68E5475B" w:rsidR="00B27DA9" w:rsidRPr="00502B46" w:rsidRDefault="004319A7" w:rsidP="00B27DA9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الا</w:t>
            </w:r>
            <w:r w:rsidR="00B27DA9"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اع على </w:t>
            </w:r>
            <w:r w:rsidR="00B27DA9"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القواعد التنفيذية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="00B27DA9"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للائحة المنظمة لشؤون منسوبي الجامعات ‏السعوديين من أعضاء هيئة التدريس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="00B27DA9"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ومن في حكمهم بجامعة أم القرى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، 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وما جاء ‏في المواد من </w:t>
            </w:r>
            <w:r w:rsidR="002A00BA">
              <w:rPr>
                <w:rFonts w:asciiTheme="majorBidi" w:hAnsiTheme="majorBidi" w:cs="Times New Roman" w:hint="cs"/>
                <w:sz w:val="20"/>
                <w:szCs w:val="20"/>
                <w:rtl/>
              </w:rPr>
              <w:t>11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إلى </w:t>
            </w:r>
            <w:r w:rsidR="002A00BA">
              <w:rPr>
                <w:rFonts w:asciiTheme="majorBidi" w:hAnsiTheme="majorBidi" w:cs="Times New Roman" w:hint="cs"/>
                <w:sz w:val="20"/>
                <w:szCs w:val="20"/>
                <w:rtl/>
              </w:rPr>
              <w:t>15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والخاصة </w:t>
            </w:r>
            <w:r w:rsidR="002A00BA">
              <w:rPr>
                <w:rFonts w:asciiTheme="majorBidi" w:hAnsiTheme="majorBidi" w:cs="Times New Roman" w:hint="cs"/>
                <w:sz w:val="20"/>
                <w:szCs w:val="20"/>
                <w:rtl/>
              </w:rPr>
              <w:t>بالتعيينات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</w:tr>
      <w:tr w:rsidR="00B27DA9" w:rsidRPr="00502B46" w14:paraId="70FDA8C9" w14:textId="77777777" w:rsidTr="00B27DA9">
        <w:tc>
          <w:tcPr>
            <w:tcW w:w="576" w:type="dxa"/>
            <w:vAlign w:val="center"/>
          </w:tcPr>
          <w:p w14:paraId="27DFFF08" w14:textId="77777777" w:rsidR="00B27DA9" w:rsidRPr="00502B46" w:rsidRDefault="00B27DA9" w:rsidP="00077B71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57479A77" w14:textId="16372FD1" w:rsidR="00B27DA9" w:rsidRPr="00502B46" w:rsidRDefault="007262B9" w:rsidP="00B27DA9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ا</w:t>
            </w:r>
            <w:r w:rsidR="00B27DA9"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ستكمال جميع البيانات المطلوبة. </w:t>
            </w:r>
          </w:p>
        </w:tc>
      </w:tr>
      <w:tr w:rsidR="00B27DA9" w:rsidRPr="00502B46" w14:paraId="1E8495B6" w14:textId="77777777" w:rsidTr="00302D58">
        <w:tc>
          <w:tcPr>
            <w:tcW w:w="576" w:type="dxa"/>
          </w:tcPr>
          <w:p w14:paraId="4E4113E4" w14:textId="77777777" w:rsidR="00B27DA9" w:rsidRPr="00502B46" w:rsidRDefault="00B27DA9" w:rsidP="00077B71">
            <w:pPr>
              <w:jc w:val="center"/>
              <w:rPr>
                <w:sz w:val="20"/>
                <w:szCs w:val="20"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1A4E8D2" w14:textId="77777777" w:rsidR="00B27DA9" w:rsidRPr="00502B46" w:rsidRDefault="00B27DA9" w:rsidP="00B27DA9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بيانات صحيحة ومطابقة لما هو مثبت في الوثائق</w:t>
            </w:r>
            <w:r w:rsidR="00077B71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C722F3" w:rsidRPr="00502B46" w14:paraId="602A18B0" w14:textId="77777777" w:rsidTr="00302D58">
        <w:tc>
          <w:tcPr>
            <w:tcW w:w="576" w:type="dxa"/>
          </w:tcPr>
          <w:p w14:paraId="51AA046B" w14:textId="2806159B" w:rsidR="00C722F3" w:rsidRPr="00502B46" w:rsidRDefault="00C722F3" w:rsidP="00077B71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02786793" w14:textId="4704CCC6" w:rsidR="00C722F3" w:rsidRPr="00502B46" w:rsidRDefault="00C722F3" w:rsidP="00C722F3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إرفاق جميع الوثائق المطلوبة لطلب </w:t>
            </w:r>
            <w:r w:rsidRPr="00C722F3">
              <w:rPr>
                <w:rFonts w:asciiTheme="majorBidi" w:hAnsiTheme="majorBidi" w:cs="Times New Roman"/>
                <w:sz w:val="20"/>
                <w:szCs w:val="20"/>
                <w:rtl/>
              </w:rPr>
              <w:t>التعيين على وظيفة "أستاذ مساعد" ‏لغير معيدي ومحاضري الجامعة</w:t>
            </w:r>
            <w:r w:rsidR="000C5F5A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</w:tr>
      <w:tr w:rsidR="00B27DA9" w:rsidRPr="00502B46" w14:paraId="4A27C7F1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F701D4A" w14:textId="7E8148C2" w:rsidR="00B27DA9" w:rsidRPr="00502B46" w:rsidRDefault="00C722F3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B27DA9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مقدم الطلب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6B20863C" w14:textId="77777777" w:rsidR="00B27DA9" w:rsidRPr="00502B46" w:rsidRDefault="00B27DA9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9CA8A48" w14:textId="77777777" w:rsidR="00B27DA9" w:rsidRPr="00502B46" w:rsidRDefault="00B27DA9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B27DA9" w:rsidRPr="00502B46" w14:paraId="7F2F4C58" w14:textId="77777777" w:rsidTr="00B27DA9">
        <w:tc>
          <w:tcPr>
            <w:tcW w:w="3398" w:type="dxa"/>
            <w:gridSpan w:val="2"/>
          </w:tcPr>
          <w:p w14:paraId="732E55F1" w14:textId="77777777" w:rsidR="00B27DA9" w:rsidRPr="001C5672" w:rsidRDefault="00B27DA9" w:rsidP="00B27DA9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</w:tcPr>
          <w:p w14:paraId="53A4063F" w14:textId="77777777" w:rsidR="00B27DA9" w:rsidRPr="001C5672" w:rsidRDefault="00B27DA9" w:rsidP="00B27DA9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</w:tcPr>
          <w:p w14:paraId="569076ED" w14:textId="77777777" w:rsidR="00B27DA9" w:rsidRPr="001C5672" w:rsidRDefault="00B27DA9" w:rsidP="00B27DA9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1C5672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5490BB89" w14:textId="46DA1282" w:rsidR="00B27DA9" w:rsidRDefault="00B27DA9" w:rsidP="00B27DA9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704E104" w14:textId="31917E88" w:rsidR="0041346F" w:rsidRDefault="0041346F" w:rsidP="0041346F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5B00811" w14:textId="77777777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72CFF62" w14:textId="77777777" w:rsidR="0041346F" w:rsidRDefault="0041346F" w:rsidP="0041346F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077B71" w:rsidRPr="00502B46" w14:paraId="6C023EE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F776271" w14:textId="3324CFB8" w:rsidR="00077B71" w:rsidRPr="00502B46" w:rsidRDefault="00077B71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32086391" w14:textId="77777777" w:rsidR="00077B71" w:rsidRPr="00502B46" w:rsidRDefault="00077B71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ني</w:t>
            </w:r>
          </w:p>
        </w:tc>
        <w:tc>
          <w:tcPr>
            <w:tcW w:w="4784" w:type="dxa"/>
            <w:vAlign w:val="center"/>
          </w:tcPr>
          <w:p w14:paraId="06E07557" w14:textId="77777777" w:rsidR="00077B71" w:rsidRPr="00502B46" w:rsidRDefault="00077B71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77B71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رئيس القسم</w:t>
            </w:r>
          </w:p>
        </w:tc>
      </w:tr>
    </w:tbl>
    <w:p w14:paraId="2D341BE1" w14:textId="63ABDA28" w:rsidR="008C2A73" w:rsidRDefault="008C2A73" w:rsidP="008C2A73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645FDC9" w14:textId="6743D459" w:rsidR="008C7C20" w:rsidRPr="00132FC8" w:rsidRDefault="00C2274D" w:rsidP="00132FC8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670648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رقم ومسمى الوظيفة المعلن عنها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670648" w14:paraId="2D8AAFFB" w14:textId="77777777" w:rsidTr="00670648">
        <w:tc>
          <w:tcPr>
            <w:tcW w:w="5097" w:type="dxa"/>
            <w:shd w:val="clear" w:color="auto" w:fill="D9D9D9" w:themeFill="background1" w:themeFillShade="D9"/>
          </w:tcPr>
          <w:p w14:paraId="40F86DA0" w14:textId="2FD464A9" w:rsidR="00670648" w:rsidRPr="00670648" w:rsidRDefault="00670648" w:rsidP="0067064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67064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وظيفة المعلن عنها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15926DCB" w14:textId="57FE3B11" w:rsidR="00670648" w:rsidRPr="00670648" w:rsidRDefault="00670648" w:rsidP="0067064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67064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سمى الوظيفة المعلن عنها</w:t>
            </w:r>
          </w:p>
        </w:tc>
      </w:tr>
      <w:tr w:rsidR="00670648" w14:paraId="31FFE669" w14:textId="77777777" w:rsidTr="00670648">
        <w:tc>
          <w:tcPr>
            <w:tcW w:w="5097" w:type="dxa"/>
          </w:tcPr>
          <w:p w14:paraId="3C8E029B" w14:textId="77777777" w:rsidR="00670648" w:rsidRPr="00586CEA" w:rsidRDefault="00670648" w:rsidP="00670648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</w:tcPr>
          <w:p w14:paraId="2F06C6A8" w14:textId="77777777" w:rsidR="00670648" w:rsidRPr="00586CEA" w:rsidRDefault="00670648" w:rsidP="00670648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0050ACFB" w14:textId="77777777" w:rsidR="00670648" w:rsidRDefault="00670648" w:rsidP="00670648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094C94E" w14:textId="4BA8F9DD" w:rsidR="00132FC8" w:rsidRPr="00132FC8" w:rsidRDefault="00132FC8" w:rsidP="00132FC8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132FC8"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: الساعات المطروحة في القسم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086"/>
        <w:gridCol w:w="4108"/>
      </w:tblGrid>
      <w:tr w:rsidR="00132FC8" w14:paraId="6DA738BF" w14:textId="77777777" w:rsidTr="00586CEA">
        <w:tc>
          <w:tcPr>
            <w:tcW w:w="6086" w:type="dxa"/>
            <w:shd w:val="clear" w:color="auto" w:fill="D9D9D9" w:themeFill="background1" w:themeFillShade="D9"/>
            <w:vAlign w:val="center"/>
          </w:tcPr>
          <w:p w14:paraId="376BBAA8" w14:textId="1E39C484" w:rsidR="00132FC8" w:rsidRPr="00132FC8" w:rsidRDefault="00132FC8" w:rsidP="00132FC8">
            <w:pPr>
              <w:pStyle w:val="NoSpacing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32FC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جمالي عدد الساعات المطروحة في القسم للفصل الدراسي الواحد:</w:t>
            </w:r>
          </w:p>
        </w:tc>
        <w:tc>
          <w:tcPr>
            <w:tcW w:w="4108" w:type="dxa"/>
            <w:vAlign w:val="center"/>
          </w:tcPr>
          <w:p w14:paraId="3AE4914E" w14:textId="77777777" w:rsidR="00132FC8" w:rsidRPr="00586CEA" w:rsidRDefault="00132FC8" w:rsidP="00132FC8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132FC8" w14:paraId="00ADC7E5" w14:textId="77777777" w:rsidTr="00586CEA">
        <w:tc>
          <w:tcPr>
            <w:tcW w:w="6086" w:type="dxa"/>
            <w:shd w:val="clear" w:color="auto" w:fill="D9D9D9" w:themeFill="background1" w:themeFillShade="D9"/>
            <w:vAlign w:val="center"/>
          </w:tcPr>
          <w:p w14:paraId="2C6D5428" w14:textId="7ECF76E6" w:rsidR="00132FC8" w:rsidRPr="00132FC8" w:rsidRDefault="00132FC8" w:rsidP="00132FC8">
            <w:pPr>
              <w:pStyle w:val="NoSpacing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إجمالي عدد الساعات المطروحة في تخصص المتقدم </w:t>
            </w:r>
            <w:r w:rsidR="004E6D0F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لى ا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وظيفة في الفصل الدراسي الواحد:</w:t>
            </w:r>
          </w:p>
        </w:tc>
        <w:tc>
          <w:tcPr>
            <w:tcW w:w="4108" w:type="dxa"/>
            <w:vAlign w:val="center"/>
          </w:tcPr>
          <w:p w14:paraId="7942546D" w14:textId="77777777" w:rsidR="00132FC8" w:rsidRPr="00586CEA" w:rsidRDefault="00132FC8" w:rsidP="00132FC8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2C9F23C0" w14:textId="77777777" w:rsidR="00132FC8" w:rsidRDefault="00132FC8" w:rsidP="00132FC8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2469C7B" w14:textId="742FC2CF" w:rsidR="008C7C20" w:rsidRDefault="008C7C20" w:rsidP="008C7C20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685ED7">
        <w:rPr>
          <w:rFonts w:asciiTheme="majorBidi" w:hAnsiTheme="majorBidi" w:cstheme="majorBidi" w:hint="cs"/>
          <w:b/>
          <w:bCs/>
          <w:sz w:val="20"/>
          <w:szCs w:val="20"/>
          <w:rtl/>
        </w:rPr>
        <w:t>توصية اللجنة</w:t>
      </w:r>
      <w:r w:rsidR="00E31DCE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المشكلة من عميد الكلية / المعهد</w:t>
      </w:r>
      <w:r w:rsidR="00685ED7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2402"/>
        <w:gridCol w:w="1132"/>
        <w:gridCol w:w="1134"/>
        <w:gridCol w:w="1488"/>
        <w:gridCol w:w="1489"/>
        <w:gridCol w:w="849"/>
        <w:gridCol w:w="850"/>
        <w:gridCol w:w="850"/>
      </w:tblGrid>
      <w:tr w:rsidR="00E31DCE" w14:paraId="045BB774" w14:textId="6CF7B7DE" w:rsidTr="00DC34F6">
        <w:tc>
          <w:tcPr>
            <w:tcW w:w="2402" w:type="dxa"/>
            <w:shd w:val="clear" w:color="auto" w:fill="D9D9D9" w:themeFill="background1" w:themeFillShade="D9"/>
            <w:vAlign w:val="center"/>
          </w:tcPr>
          <w:p w14:paraId="1E1ED007" w14:textId="77777777" w:rsidR="00E31DCE" w:rsidRPr="00685ED7" w:rsidRDefault="00E31DCE" w:rsidP="00E31DCE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685ED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عضاء اللجنة</w:t>
            </w:r>
          </w:p>
        </w:tc>
        <w:tc>
          <w:tcPr>
            <w:tcW w:w="1132" w:type="dxa"/>
            <w:shd w:val="clear" w:color="auto" w:fill="D9D9D9" w:themeFill="background1" w:themeFillShade="D9"/>
            <w:vAlign w:val="center"/>
          </w:tcPr>
          <w:p w14:paraId="55A00C15" w14:textId="747CC1A4" w:rsidR="00E31DCE" w:rsidRPr="00685ED7" w:rsidRDefault="00E31DCE" w:rsidP="00E31DCE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نصب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7FC5C70" w14:textId="581F899F" w:rsidR="00E31DCE" w:rsidRPr="00685ED7" w:rsidRDefault="00E31DCE" w:rsidP="00E31DCE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685ED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رتبة العلمية</w:t>
            </w:r>
          </w:p>
        </w:tc>
        <w:tc>
          <w:tcPr>
            <w:tcW w:w="1488" w:type="dxa"/>
            <w:shd w:val="clear" w:color="auto" w:fill="D9D9D9" w:themeFill="background1" w:themeFillShade="D9"/>
            <w:vAlign w:val="center"/>
          </w:tcPr>
          <w:p w14:paraId="27733A96" w14:textId="6FCA06B7" w:rsidR="00E31DCE" w:rsidRPr="00685ED7" w:rsidRDefault="00E31DCE" w:rsidP="00E31DCE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685ED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قرار</w:t>
            </w: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0A9B56C0" w14:textId="31AB1183" w:rsidR="00E31DCE" w:rsidRPr="00685ED7" w:rsidRDefault="00E31DCE" w:rsidP="00E31DCE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685ED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إنعقاد اللجنة</w:t>
            </w:r>
          </w:p>
        </w:tc>
        <w:tc>
          <w:tcPr>
            <w:tcW w:w="849" w:type="dxa"/>
            <w:shd w:val="clear" w:color="auto" w:fill="D9D9D9" w:themeFill="background1" w:themeFillShade="D9"/>
          </w:tcPr>
          <w:p w14:paraId="1B99453A" w14:textId="70BB21A1" w:rsidR="00E31DCE" w:rsidRPr="00685ED7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وظيفة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5F1A3796" w14:textId="6482CE16" w:rsidR="00E31DCE" w:rsidRPr="00685ED7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دد المتقدمين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655C325" w14:textId="7328C811" w:rsidR="00E31DCE" w:rsidRPr="00685ED7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رتيب المتقدم</w:t>
            </w:r>
          </w:p>
        </w:tc>
      </w:tr>
      <w:tr w:rsidR="00E31DCE" w14:paraId="209BC71A" w14:textId="532C5A40" w:rsidTr="00DC34F6">
        <w:tc>
          <w:tcPr>
            <w:tcW w:w="2402" w:type="dxa"/>
          </w:tcPr>
          <w:p w14:paraId="5EEB0CF1" w14:textId="77777777" w:rsidR="00E31DCE" w:rsidRPr="00586CEA" w:rsidRDefault="00E31DCE" w:rsidP="00685ED7">
            <w:pPr>
              <w:pStyle w:val="NoSpacing"/>
              <w:numPr>
                <w:ilvl w:val="0"/>
                <w:numId w:val="17"/>
              </w:numPr>
              <w:bidi/>
              <w:ind w:left="36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132" w:type="dxa"/>
          </w:tcPr>
          <w:p w14:paraId="44A19F1B" w14:textId="406ADE9D" w:rsidR="00E31DCE" w:rsidRPr="00586CEA" w:rsidRDefault="00E31DCE" w:rsidP="00E31DCE">
            <w:pPr>
              <w:pStyle w:val="NoSpacing"/>
              <w:bidi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134" w:type="dxa"/>
          </w:tcPr>
          <w:p w14:paraId="0761BA7C" w14:textId="77777777" w:rsidR="00E31DCE" w:rsidRPr="00586CEA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488" w:type="dxa"/>
            <w:vMerge w:val="restart"/>
            <w:vAlign w:val="center"/>
          </w:tcPr>
          <w:p w14:paraId="4B3BDB32" w14:textId="06B67291" w:rsidR="00E31DCE" w:rsidRPr="00586CEA" w:rsidRDefault="00586CEA" w:rsidP="00586CE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  </w:t>
            </w:r>
            <w:r w:rsidR="00E31DCE" w:rsidRPr="00586CEA">
              <w:rPr>
                <w:rFonts w:asciiTheme="majorBidi" w:hAnsiTheme="majorBidi" w:cstheme="majorBidi"/>
                <w:sz w:val="32"/>
                <w:szCs w:val="32"/>
                <w:rtl/>
              </w:rPr>
              <w:t xml:space="preserve">/ </w:t>
            </w:r>
            <w:r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 </w:t>
            </w:r>
            <w:r w:rsidR="00E31DCE" w:rsidRPr="00586CEA">
              <w:rPr>
                <w:rFonts w:asciiTheme="majorBidi" w:hAnsiTheme="majorBidi" w:cstheme="majorBidi"/>
                <w:sz w:val="32"/>
                <w:szCs w:val="32"/>
                <w:rtl/>
              </w:rPr>
              <w:t>/</w:t>
            </w:r>
            <w:r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 </w:t>
            </w:r>
            <w:r w:rsidR="00E31DCE" w:rsidRPr="00586CEA">
              <w:rPr>
                <w:rFonts w:asciiTheme="majorBidi" w:hAnsiTheme="majorBidi" w:cstheme="majorBidi"/>
                <w:sz w:val="32"/>
                <w:szCs w:val="32"/>
                <w:rtl/>
              </w:rPr>
              <w:t xml:space="preserve"> 14هـ</w:t>
            </w:r>
          </w:p>
        </w:tc>
        <w:tc>
          <w:tcPr>
            <w:tcW w:w="1489" w:type="dxa"/>
            <w:vMerge w:val="restart"/>
            <w:vAlign w:val="center"/>
          </w:tcPr>
          <w:p w14:paraId="5254F730" w14:textId="7F7257DE" w:rsidR="00E31DCE" w:rsidRPr="00586CEA" w:rsidRDefault="00586CEA" w:rsidP="00586CE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  </w:t>
            </w:r>
            <w:r w:rsidRPr="00586CEA">
              <w:rPr>
                <w:rFonts w:asciiTheme="majorBidi" w:hAnsiTheme="majorBidi" w:cstheme="majorBidi"/>
                <w:sz w:val="32"/>
                <w:szCs w:val="32"/>
                <w:rtl/>
              </w:rPr>
              <w:t xml:space="preserve">/ </w:t>
            </w:r>
            <w:r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 </w:t>
            </w:r>
            <w:r w:rsidRPr="00586CEA">
              <w:rPr>
                <w:rFonts w:asciiTheme="majorBidi" w:hAnsiTheme="majorBidi" w:cstheme="majorBidi"/>
                <w:sz w:val="32"/>
                <w:szCs w:val="32"/>
                <w:rtl/>
              </w:rPr>
              <w:t>/</w:t>
            </w:r>
            <w:r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 </w:t>
            </w:r>
            <w:r w:rsidRPr="00586CEA">
              <w:rPr>
                <w:rFonts w:asciiTheme="majorBidi" w:hAnsiTheme="majorBidi" w:cstheme="majorBidi"/>
                <w:sz w:val="32"/>
                <w:szCs w:val="32"/>
                <w:rtl/>
              </w:rPr>
              <w:t xml:space="preserve"> 14هـ</w:t>
            </w:r>
          </w:p>
        </w:tc>
        <w:tc>
          <w:tcPr>
            <w:tcW w:w="849" w:type="dxa"/>
            <w:vMerge w:val="restart"/>
            <w:vAlign w:val="center"/>
          </w:tcPr>
          <w:p w14:paraId="6F8290F3" w14:textId="77777777" w:rsidR="00E31DCE" w:rsidRPr="00586CEA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4945EB9F" w14:textId="77777777" w:rsidR="00E31DCE" w:rsidRPr="00586CEA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78F342C" w14:textId="77777777" w:rsidR="00E31DCE" w:rsidRPr="00586CEA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E31DCE" w14:paraId="4F5C08DB" w14:textId="7BD15D8A" w:rsidTr="00DC34F6">
        <w:tc>
          <w:tcPr>
            <w:tcW w:w="2402" w:type="dxa"/>
          </w:tcPr>
          <w:p w14:paraId="70E62109" w14:textId="77777777" w:rsidR="00E31DCE" w:rsidRPr="00586CEA" w:rsidRDefault="00E31DCE" w:rsidP="00685ED7">
            <w:pPr>
              <w:pStyle w:val="NoSpacing"/>
              <w:numPr>
                <w:ilvl w:val="0"/>
                <w:numId w:val="17"/>
              </w:numPr>
              <w:bidi/>
              <w:ind w:left="36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132" w:type="dxa"/>
          </w:tcPr>
          <w:p w14:paraId="7451CD16" w14:textId="2725D196" w:rsidR="00E31DCE" w:rsidRPr="00586CEA" w:rsidRDefault="00E31DCE" w:rsidP="00E31DCE">
            <w:pPr>
              <w:pStyle w:val="NoSpacing"/>
              <w:bidi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134" w:type="dxa"/>
          </w:tcPr>
          <w:p w14:paraId="0135B4F0" w14:textId="77777777" w:rsidR="00E31DCE" w:rsidRPr="00586CEA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488" w:type="dxa"/>
            <w:vMerge/>
          </w:tcPr>
          <w:p w14:paraId="046B1D0E" w14:textId="77777777" w:rsidR="00E31DCE" w:rsidRPr="00502B46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489" w:type="dxa"/>
            <w:vMerge/>
          </w:tcPr>
          <w:p w14:paraId="1C46489A" w14:textId="77777777" w:rsidR="00E31DCE" w:rsidRPr="00502B46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849" w:type="dxa"/>
            <w:vMerge/>
          </w:tcPr>
          <w:p w14:paraId="2F4F244C" w14:textId="77777777" w:rsidR="00E31DCE" w:rsidRPr="00502B46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850" w:type="dxa"/>
            <w:vMerge/>
          </w:tcPr>
          <w:p w14:paraId="65A5D4D0" w14:textId="77777777" w:rsidR="00E31DCE" w:rsidRPr="00502B46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850" w:type="dxa"/>
            <w:vMerge/>
          </w:tcPr>
          <w:p w14:paraId="29FE6401" w14:textId="77777777" w:rsidR="00E31DCE" w:rsidRPr="00502B46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E31DCE" w14:paraId="2CDB4C64" w14:textId="1F4F515B" w:rsidTr="00DC34F6">
        <w:tc>
          <w:tcPr>
            <w:tcW w:w="2402" w:type="dxa"/>
          </w:tcPr>
          <w:p w14:paraId="433ECE59" w14:textId="77777777" w:rsidR="00E31DCE" w:rsidRPr="00586CEA" w:rsidRDefault="00E31DCE" w:rsidP="00685ED7">
            <w:pPr>
              <w:pStyle w:val="NoSpacing"/>
              <w:numPr>
                <w:ilvl w:val="0"/>
                <w:numId w:val="17"/>
              </w:numPr>
              <w:bidi/>
              <w:ind w:left="36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132" w:type="dxa"/>
          </w:tcPr>
          <w:p w14:paraId="5CE9D1EE" w14:textId="1668883A" w:rsidR="00E31DCE" w:rsidRPr="00586CEA" w:rsidRDefault="00E31DCE" w:rsidP="00E31DCE">
            <w:pPr>
              <w:pStyle w:val="NoSpacing"/>
              <w:bidi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134" w:type="dxa"/>
          </w:tcPr>
          <w:p w14:paraId="112783E3" w14:textId="77777777" w:rsidR="00E31DCE" w:rsidRPr="00586CEA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488" w:type="dxa"/>
            <w:vMerge/>
          </w:tcPr>
          <w:p w14:paraId="33FB4893" w14:textId="77777777" w:rsidR="00E31DCE" w:rsidRPr="00502B46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489" w:type="dxa"/>
            <w:vMerge/>
          </w:tcPr>
          <w:p w14:paraId="4A1BF037" w14:textId="77777777" w:rsidR="00E31DCE" w:rsidRPr="00502B46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849" w:type="dxa"/>
            <w:vMerge/>
          </w:tcPr>
          <w:p w14:paraId="79080D96" w14:textId="77777777" w:rsidR="00E31DCE" w:rsidRPr="00502B46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850" w:type="dxa"/>
            <w:vMerge/>
          </w:tcPr>
          <w:p w14:paraId="6D97CEAE" w14:textId="77777777" w:rsidR="00E31DCE" w:rsidRPr="00502B46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850" w:type="dxa"/>
            <w:vMerge/>
          </w:tcPr>
          <w:p w14:paraId="40F0E57A" w14:textId="77777777" w:rsidR="00E31DCE" w:rsidRPr="00502B46" w:rsidRDefault="00E31DCE" w:rsidP="00685ED7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E578E4" w14:paraId="07F46A8A" w14:textId="77777777" w:rsidTr="00E578E4">
        <w:tc>
          <w:tcPr>
            <w:tcW w:w="3534" w:type="dxa"/>
            <w:gridSpan w:val="2"/>
            <w:shd w:val="clear" w:color="auto" w:fill="D9D9D9" w:themeFill="background1" w:themeFillShade="D9"/>
            <w:vAlign w:val="center"/>
          </w:tcPr>
          <w:p w14:paraId="4209F451" w14:textId="550F73E6" w:rsidR="00E578E4" w:rsidRPr="00685ED7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وصية اللجنة</w:t>
            </w:r>
          </w:p>
        </w:tc>
        <w:tc>
          <w:tcPr>
            <w:tcW w:w="6660" w:type="dxa"/>
            <w:gridSpan w:val="6"/>
          </w:tcPr>
          <w:p w14:paraId="1A1DE55A" w14:textId="55F07C74" w:rsidR="00E578E4" w:rsidRPr="00502B46" w:rsidRDefault="00E578E4" w:rsidP="00E578E4">
            <w:pPr>
              <w:pStyle w:val="NoSpacing"/>
              <w:bidi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270C56">
              <w:rPr>
                <w:rFonts w:asciiTheme="majorBidi" w:hAnsiTheme="majorBidi" w:cstheme="majorBidi" w:hint="cs"/>
                <w:sz w:val="28"/>
                <w:szCs w:val="28"/>
                <w:rtl/>
              </w:rPr>
              <w:t>وافق</w:t>
            </w:r>
            <w:r w:rsidR="00E31DCE" w:rsidRPr="00270C56">
              <w:rPr>
                <w:rFonts w:asciiTheme="majorBidi" w:hAnsiTheme="majorBidi" w:cstheme="majorBidi" w:hint="cs"/>
                <w:sz w:val="28"/>
                <w:szCs w:val="28"/>
                <w:rtl/>
              </w:rPr>
              <w:t>ت</w:t>
            </w:r>
            <w:r w:rsidRPr="00270C56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اللجنة على طلب التعيين </w:t>
            </w:r>
            <w:r w:rsidR="00132FC8" w:rsidRPr="00270C56">
              <w:rPr>
                <w:rFonts w:asciiTheme="majorBidi" w:hAnsiTheme="majorBidi" w:cstheme="majorBidi" w:hint="cs"/>
                <w:sz w:val="28"/>
                <w:szCs w:val="28"/>
                <w:rtl/>
              </w:rPr>
              <w:t>على</w:t>
            </w:r>
            <w:r w:rsidRPr="00270C56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رتبة "أستاذ مساعد".</w:t>
            </w:r>
          </w:p>
        </w:tc>
      </w:tr>
    </w:tbl>
    <w:p w14:paraId="567CFECC" w14:textId="24226D5B" w:rsidR="00685ED7" w:rsidRDefault="00685ED7" w:rsidP="00685ED7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7CA06FC" w14:textId="7C7AE3F6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1883C39" w14:textId="77777777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3D8211B" w14:textId="3AF19A8A" w:rsidR="00685ED7" w:rsidRPr="00685ED7" w:rsidRDefault="00685ED7" w:rsidP="00685ED7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اً</w:t>
      </w: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بيانات مجلس القسم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1699"/>
        <w:gridCol w:w="1699"/>
        <w:gridCol w:w="3398"/>
      </w:tblGrid>
      <w:tr w:rsidR="004C7C63" w:rsidRPr="00502B46" w14:paraId="64384512" w14:textId="77777777" w:rsidTr="004C7C63">
        <w:tc>
          <w:tcPr>
            <w:tcW w:w="10194" w:type="dxa"/>
            <w:gridSpan w:val="4"/>
            <w:shd w:val="clear" w:color="auto" w:fill="ACB9CA" w:themeFill="text2" w:themeFillTint="66"/>
          </w:tcPr>
          <w:p w14:paraId="0D17C6F4" w14:textId="77777777" w:rsidR="004C7C63" w:rsidRPr="00502B46" w:rsidRDefault="004C7C63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قسم</w:t>
            </w:r>
          </w:p>
        </w:tc>
      </w:tr>
      <w:tr w:rsidR="00B27DA9" w:rsidRPr="00502B46" w14:paraId="3E14239F" w14:textId="77777777" w:rsidTr="00B27DA9">
        <w:tc>
          <w:tcPr>
            <w:tcW w:w="3398" w:type="dxa"/>
            <w:shd w:val="clear" w:color="auto" w:fill="D9D9D9" w:themeFill="background1" w:themeFillShade="D9"/>
          </w:tcPr>
          <w:p w14:paraId="5DBEB9D9" w14:textId="77777777" w:rsidR="00B27DA9" w:rsidRPr="00502B46" w:rsidRDefault="00B27DA9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78ECB2C3" w14:textId="77777777" w:rsidR="00B27DA9" w:rsidRPr="00502B46" w:rsidRDefault="00B27DA9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2B92E97D" w14:textId="77777777" w:rsidR="00B27DA9" w:rsidRPr="00502B46" w:rsidRDefault="00B27DA9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08898B84" w14:textId="77777777" w:rsidTr="00AB17D2">
        <w:tc>
          <w:tcPr>
            <w:tcW w:w="3398" w:type="dxa"/>
            <w:tcBorders>
              <w:right w:val="single" w:sz="2" w:space="0" w:color="000000" w:themeColor="text1"/>
            </w:tcBorders>
          </w:tcPr>
          <w:p w14:paraId="25A761FB" w14:textId="77777777" w:rsidR="00E578E4" w:rsidRPr="00270C5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21669E25" w14:textId="77777777" w:rsidR="00E578E4" w:rsidRPr="00270C5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  <w:vAlign w:val="center"/>
          </w:tcPr>
          <w:p w14:paraId="78CDC19D" w14:textId="05859DD3" w:rsidR="00E578E4" w:rsidRPr="00270C5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270C56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E578E4" w:rsidRPr="00502B46" w14:paraId="715B1FC4" w14:textId="77777777" w:rsidTr="004C7C63">
        <w:trPr>
          <w:trHeight w:val="204"/>
        </w:trPr>
        <w:tc>
          <w:tcPr>
            <w:tcW w:w="3398" w:type="dxa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B9F496" w14:textId="77777777" w:rsidR="00E578E4" w:rsidRPr="00502B4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6796" w:type="dxa"/>
            <w:gridSpan w:val="3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3BE8E9B9" w14:textId="1A4F131A" w:rsidR="00E578E4" w:rsidRPr="00077B71" w:rsidRDefault="00E578E4" w:rsidP="00E578E4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270C56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وافق مجلس القسم على طلب التعيين </w:t>
            </w:r>
            <w:r w:rsidR="00132FC8" w:rsidRPr="00270C56">
              <w:rPr>
                <w:rFonts w:asciiTheme="majorBidi" w:hAnsiTheme="majorBidi" w:cstheme="majorBidi" w:hint="cs"/>
                <w:sz w:val="28"/>
                <w:szCs w:val="28"/>
                <w:rtl/>
              </w:rPr>
              <w:t>على</w:t>
            </w:r>
            <w:r w:rsidRPr="00270C56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رتبة "أستاذ مساعد".</w:t>
            </w:r>
          </w:p>
        </w:tc>
      </w:tr>
      <w:tr w:rsidR="00E578E4" w:rsidRPr="00502B46" w14:paraId="4B3FD07A" w14:textId="77777777" w:rsidTr="00B27DA9"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58B691ED" w14:textId="77777777" w:rsidR="00E578E4" w:rsidRPr="00502B4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مصادقة العميد على محضر القسم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6F091A38" w14:textId="77777777" w:rsidR="00E578E4" w:rsidRPr="00502B4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64D53FB1" w14:textId="77777777" w:rsidTr="00302D58">
        <w:tc>
          <w:tcPr>
            <w:tcW w:w="5097" w:type="dxa"/>
            <w:gridSpan w:val="2"/>
            <w:shd w:val="clear" w:color="auto" w:fill="auto"/>
            <w:vAlign w:val="center"/>
          </w:tcPr>
          <w:p w14:paraId="6A2DB527" w14:textId="77777777" w:rsidR="00E578E4" w:rsidRPr="00DF77F3" w:rsidRDefault="00E578E4" w:rsidP="00E578E4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2"/>
            <w:shd w:val="clear" w:color="auto" w:fill="auto"/>
          </w:tcPr>
          <w:p w14:paraId="768B9B64" w14:textId="77777777" w:rsidR="00E578E4" w:rsidRPr="00DF77F3" w:rsidRDefault="00E578E4" w:rsidP="00E578E4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DF77F3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E578E4" w:rsidRPr="00502B46" w14:paraId="6D15C7CC" w14:textId="77777777" w:rsidTr="00B27DA9">
        <w:tc>
          <w:tcPr>
            <w:tcW w:w="10194" w:type="dxa"/>
            <w:gridSpan w:val="4"/>
            <w:shd w:val="clear" w:color="auto" w:fill="D9D9D9" w:themeFill="background1" w:themeFillShade="D9"/>
            <w:vAlign w:val="center"/>
          </w:tcPr>
          <w:p w14:paraId="63F94696" w14:textId="3306BC72" w:rsidR="00E578E4" w:rsidRPr="00502B46" w:rsidRDefault="00132FC8" w:rsidP="00E578E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E578E4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رئيس القسم</w:t>
            </w:r>
          </w:p>
        </w:tc>
      </w:tr>
      <w:tr w:rsidR="00E578E4" w:rsidRPr="00502B46" w14:paraId="2F8EDCCB" w14:textId="77777777" w:rsidTr="00B27DA9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779EDF1B" w14:textId="22ED86F5" w:rsidR="00E578E4" w:rsidRPr="00502B4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E31DC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24E214B5" w14:textId="77777777" w:rsidR="00E578E4" w:rsidRPr="00502B4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10412E03" w14:textId="77777777" w:rsidR="00E578E4" w:rsidRPr="00502B46" w:rsidRDefault="00E578E4" w:rsidP="00E578E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31DCE" w:rsidRPr="00502B46" w14:paraId="75373E2E" w14:textId="77777777" w:rsidTr="00165A8C">
        <w:tc>
          <w:tcPr>
            <w:tcW w:w="3398" w:type="dxa"/>
            <w:shd w:val="clear" w:color="auto" w:fill="auto"/>
            <w:vAlign w:val="center"/>
          </w:tcPr>
          <w:p w14:paraId="16B917F6" w14:textId="77777777" w:rsidR="00E31DCE" w:rsidRPr="00270C56" w:rsidRDefault="00E31DCE" w:rsidP="00E31DCE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55D90564" w14:textId="77777777" w:rsidR="00E31DCE" w:rsidRPr="00270C56" w:rsidRDefault="00E31DCE" w:rsidP="00E31DCE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01B0C30B" w14:textId="7FC991C2" w:rsidR="00E31DCE" w:rsidRPr="00270C56" w:rsidRDefault="00E31DCE" w:rsidP="00E31DCE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270C56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03340B68" w14:textId="3DB7913C" w:rsidR="00870EC4" w:rsidRDefault="00870EC4" w:rsidP="00870EC4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64B786C" w14:textId="5857A7F7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5D39BAD" w14:textId="120819BC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BD00BA0" w14:textId="575ADA28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37012FC" w14:textId="0D954151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1F765E4" w14:textId="7B0CAEC5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099BEB1" w14:textId="15356159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BE44D07" w14:textId="406BDA23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49C4D55" w14:textId="7B4F5678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DB53A52" w14:textId="1C8B3807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3F12F06" w14:textId="76A5C1C8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008163C" w14:textId="6149C9F2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6D5340F" w14:textId="1C3B19EA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25DE028" w14:textId="066D1036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113AB81" w14:textId="0AA73D12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CDEA0C6" w14:textId="13CA9F7A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F54D31A" w14:textId="543366BC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2F90F6A" w14:textId="37D13C89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10C243D" w14:textId="79D73B82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112D419" w14:textId="5A5FB63F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4DF6FB2" w14:textId="2ACCCD37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DE990BF" w14:textId="5462BA17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A89E1DD" w14:textId="46AACF80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1E730C7" w14:textId="3D46FC83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TableGrid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4943BBAE" w14:textId="77777777" w:rsidTr="007F0F35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9EE72E5" w14:textId="26418250" w:rsidR="004C7C63" w:rsidRPr="00502B46" w:rsidRDefault="004C7C63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BBA8A64" w14:textId="77777777" w:rsidR="004C7C63" w:rsidRPr="00502B46" w:rsidRDefault="004C7C63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لث</w:t>
            </w:r>
          </w:p>
        </w:tc>
        <w:tc>
          <w:tcPr>
            <w:tcW w:w="4784" w:type="dxa"/>
            <w:vAlign w:val="center"/>
          </w:tcPr>
          <w:p w14:paraId="1E5BF7F2" w14:textId="14AD020C" w:rsidR="004C7C63" w:rsidRPr="00502B46" w:rsidRDefault="007F0F35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7F0F35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ممثل الكلية بالمجلس العلمي ثم من عميد الكلية / المعهد</w:t>
            </w:r>
          </w:p>
        </w:tc>
      </w:tr>
    </w:tbl>
    <w:p w14:paraId="1D157C93" w14:textId="09C23CF3" w:rsidR="00E31DCE" w:rsidRDefault="00E31DCE" w:rsidP="00847949">
      <w:pPr>
        <w:pStyle w:val="NoSpacing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7BA8F9EF" w14:textId="1C8946DA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596FEAF1" w14:textId="3594FFE9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79AFE8E1" w14:textId="77777777" w:rsidR="00213017" w:rsidRDefault="00213017" w:rsidP="00213017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Hlk119759681"/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عتماد ممثل الكلية بالمجلس العلمي </w:t>
      </w:r>
    </w:p>
    <w:p w14:paraId="6C85F453" w14:textId="77777777" w:rsidR="00213017" w:rsidRDefault="00213017" w:rsidP="00213017">
      <w:pPr>
        <w:pStyle w:val="NoSpacing"/>
        <w:bidi/>
        <w:ind w:left="432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69FB0644" w14:textId="77777777" w:rsidR="00213017" w:rsidRDefault="00213017" w:rsidP="00213017">
      <w:pPr>
        <w:pStyle w:val="NoSpacing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213017" w:rsidRPr="00202169" w14:paraId="6530D3BF" w14:textId="77777777" w:rsidTr="00400EF1">
        <w:tc>
          <w:tcPr>
            <w:tcW w:w="10194" w:type="dxa"/>
            <w:gridSpan w:val="3"/>
            <w:shd w:val="clear" w:color="auto" w:fill="8496B0" w:themeFill="text2" w:themeFillTint="99"/>
          </w:tcPr>
          <w:p w14:paraId="5E2C511E" w14:textId="77777777" w:rsidR="00213017" w:rsidRPr="00202169" w:rsidRDefault="00213017" w:rsidP="00400E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213017" w:rsidRPr="00202169" w14:paraId="118EB0D3" w14:textId="77777777" w:rsidTr="00400EF1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1D383D27" w14:textId="77777777" w:rsidR="00213017" w:rsidRPr="00202169" w:rsidRDefault="00213017" w:rsidP="00400E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213017" w:rsidRPr="00202169" w14:paraId="6D994496" w14:textId="77777777" w:rsidTr="00400EF1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2A225636" w14:textId="77777777" w:rsidR="00213017" w:rsidRPr="00202169" w:rsidRDefault="00213017" w:rsidP="00400EF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02521B01" w14:textId="77777777" w:rsidR="00213017" w:rsidRPr="00202169" w:rsidRDefault="00213017" w:rsidP="00400EF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22E2B07C" w14:textId="77777777" w:rsidR="00213017" w:rsidRPr="00202169" w:rsidRDefault="00213017" w:rsidP="00400E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213017" w:rsidRPr="00914CF4" w14:paraId="2021D28A" w14:textId="77777777" w:rsidTr="00400EF1">
        <w:tc>
          <w:tcPr>
            <w:tcW w:w="3398" w:type="dxa"/>
            <w:shd w:val="clear" w:color="auto" w:fill="auto"/>
            <w:vAlign w:val="center"/>
          </w:tcPr>
          <w:p w14:paraId="2BE92089" w14:textId="77777777" w:rsidR="00213017" w:rsidRPr="00914CF4" w:rsidRDefault="00213017" w:rsidP="00400EF1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2991ECEE" w14:textId="77777777" w:rsidR="00213017" w:rsidRPr="00914CF4" w:rsidRDefault="00213017" w:rsidP="00400EF1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5E3B3309" w14:textId="77777777" w:rsidR="00213017" w:rsidRPr="00914CF4" w:rsidRDefault="00213017" w:rsidP="00400EF1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4C96ABAF" w14:textId="77777777" w:rsidR="00213017" w:rsidRDefault="00213017" w:rsidP="00213017">
      <w:pPr>
        <w:pStyle w:val="NoSpacing"/>
        <w:bidi/>
        <w:ind w:left="720"/>
        <w:jc w:val="center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</w:p>
    <w:bookmarkEnd w:id="0"/>
    <w:p w14:paraId="302A57C0" w14:textId="4C343B55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0AD515D5" w14:textId="2BB339B6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15B9D0D7" w14:textId="148D73CB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119FE241" w14:textId="77777777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7ADD205F" w14:textId="77777777" w:rsidR="007F0F35" w:rsidRPr="00202169" w:rsidRDefault="007F0F35" w:rsidP="007F0F35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>
        <w:rPr>
          <w:rFonts w:asciiTheme="majorBidi" w:hAnsiTheme="majorBidi" w:cs="Times New Roman" w:hint="cs"/>
          <w:b/>
          <w:bCs/>
          <w:sz w:val="24"/>
          <w:szCs w:val="24"/>
          <w:rtl/>
        </w:rPr>
        <w:t xml:space="preserve">ثانياً: 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بيانات مجلس الكلية / المعهد</w:t>
      </w:r>
    </w:p>
    <w:p w14:paraId="707242EB" w14:textId="77777777" w:rsidR="007F0F35" w:rsidRPr="00E31DCE" w:rsidRDefault="007F0F35" w:rsidP="007F0F35">
      <w:pPr>
        <w:pStyle w:val="NoSpacing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1699"/>
        <w:gridCol w:w="1699"/>
        <w:gridCol w:w="3398"/>
      </w:tblGrid>
      <w:tr w:rsidR="004C7C63" w:rsidRPr="00502B46" w14:paraId="7940B0B1" w14:textId="77777777" w:rsidTr="004C7C63">
        <w:tc>
          <w:tcPr>
            <w:tcW w:w="10194" w:type="dxa"/>
            <w:gridSpan w:val="4"/>
            <w:shd w:val="clear" w:color="auto" w:fill="ACB9CA" w:themeFill="text2" w:themeFillTint="66"/>
          </w:tcPr>
          <w:p w14:paraId="4D66BBD5" w14:textId="77777777" w:rsidR="004C7C63" w:rsidRPr="00502B46" w:rsidRDefault="004C7C63" w:rsidP="004C7C63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كلية / المعهد</w:t>
            </w:r>
          </w:p>
        </w:tc>
      </w:tr>
      <w:tr w:rsidR="004C7C63" w:rsidRPr="00502B46" w14:paraId="4068D7F7" w14:textId="77777777" w:rsidTr="00A1489A">
        <w:tc>
          <w:tcPr>
            <w:tcW w:w="3398" w:type="dxa"/>
            <w:shd w:val="clear" w:color="auto" w:fill="D9D9D9" w:themeFill="background1" w:themeFillShade="D9"/>
          </w:tcPr>
          <w:p w14:paraId="41C78018" w14:textId="77777777" w:rsidR="004C7C63" w:rsidRPr="00502B46" w:rsidRDefault="004C7C63" w:rsidP="004C7C63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1D89F40F" w14:textId="77777777" w:rsidR="004C7C63" w:rsidRPr="00502B46" w:rsidRDefault="004C7C63" w:rsidP="004C7C63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064A709" w14:textId="77777777" w:rsidR="004C7C63" w:rsidRPr="00502B46" w:rsidRDefault="004C7C63" w:rsidP="004C7C63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3949EB4D" w14:textId="77777777" w:rsidTr="002417D4">
        <w:tc>
          <w:tcPr>
            <w:tcW w:w="3398" w:type="dxa"/>
            <w:tcBorders>
              <w:right w:val="single" w:sz="2" w:space="0" w:color="000000" w:themeColor="text1"/>
            </w:tcBorders>
          </w:tcPr>
          <w:p w14:paraId="1131F474" w14:textId="77777777" w:rsidR="00E578E4" w:rsidRPr="00270C5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447BB1D3" w14:textId="77777777" w:rsidR="00E578E4" w:rsidRPr="00270C5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  <w:vAlign w:val="center"/>
          </w:tcPr>
          <w:p w14:paraId="5861C185" w14:textId="4D7681E7" w:rsidR="00E578E4" w:rsidRPr="00270C5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270C56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E578E4" w:rsidRPr="00502B46" w14:paraId="7E0FA601" w14:textId="77777777" w:rsidTr="00A1489A">
        <w:trPr>
          <w:trHeight w:val="204"/>
        </w:trPr>
        <w:tc>
          <w:tcPr>
            <w:tcW w:w="3398" w:type="dxa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3D4B699" w14:textId="77777777" w:rsidR="00E578E4" w:rsidRPr="00502B4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6796" w:type="dxa"/>
            <w:gridSpan w:val="3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726DEC50" w14:textId="3E74EA3B" w:rsidR="00E578E4" w:rsidRPr="00270C56" w:rsidRDefault="00E578E4" w:rsidP="00E578E4">
            <w:pPr>
              <w:pStyle w:val="NoSpacing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70C56">
              <w:rPr>
                <w:rFonts w:asciiTheme="majorBidi" w:hAnsiTheme="majorBidi" w:cs="Times New Roman"/>
                <w:sz w:val="28"/>
                <w:szCs w:val="28"/>
                <w:rtl/>
              </w:rPr>
              <w:t xml:space="preserve">وافق مجلس </w:t>
            </w:r>
            <w:r w:rsidRPr="00270C56">
              <w:rPr>
                <w:rFonts w:asciiTheme="majorBidi" w:hAnsiTheme="majorBidi" w:cs="Times New Roman" w:hint="cs"/>
                <w:sz w:val="28"/>
                <w:szCs w:val="28"/>
                <w:rtl/>
              </w:rPr>
              <w:t>الكلية</w:t>
            </w:r>
            <w:r w:rsidRPr="00270C56">
              <w:rPr>
                <w:rFonts w:asciiTheme="majorBidi" w:hAnsiTheme="majorBidi" w:cs="Times New Roman"/>
                <w:sz w:val="28"/>
                <w:szCs w:val="28"/>
                <w:rtl/>
              </w:rPr>
              <w:t xml:space="preserve"> على طلب التعيين </w:t>
            </w:r>
            <w:r w:rsidR="00132FC8" w:rsidRPr="00270C56">
              <w:rPr>
                <w:rFonts w:asciiTheme="majorBidi" w:hAnsiTheme="majorBidi" w:cs="Times New Roman" w:hint="cs"/>
                <w:sz w:val="28"/>
                <w:szCs w:val="28"/>
                <w:rtl/>
              </w:rPr>
              <w:t>على</w:t>
            </w:r>
            <w:r w:rsidRPr="00270C56">
              <w:rPr>
                <w:rFonts w:asciiTheme="majorBidi" w:hAnsiTheme="majorBidi" w:cs="Times New Roman"/>
                <w:sz w:val="28"/>
                <w:szCs w:val="28"/>
                <w:rtl/>
              </w:rPr>
              <w:t xml:space="preserve"> رتبة "أستاذ مساعد".‏</w:t>
            </w:r>
          </w:p>
        </w:tc>
      </w:tr>
      <w:tr w:rsidR="00E578E4" w:rsidRPr="00502B46" w14:paraId="3FD87871" w14:textId="77777777" w:rsidTr="00A1489A"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3992D249" w14:textId="3C78F8B7" w:rsidR="00E578E4" w:rsidRPr="00502B46" w:rsidRDefault="00E578E4" w:rsidP="00734BD0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مصادقة </w:t>
            </w:r>
            <w:r w:rsidR="00734BD0" w:rsidRPr="00734BD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ئيس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امعة على محضر الكلية / المعهد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509A05AC" w14:textId="77777777" w:rsidR="00E578E4" w:rsidRPr="00502B4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32AB0D7C" w14:textId="77777777" w:rsidTr="00A1489A">
        <w:tc>
          <w:tcPr>
            <w:tcW w:w="5097" w:type="dxa"/>
            <w:gridSpan w:val="2"/>
            <w:shd w:val="clear" w:color="auto" w:fill="auto"/>
            <w:vAlign w:val="center"/>
          </w:tcPr>
          <w:p w14:paraId="6E916289" w14:textId="77777777" w:rsidR="00E578E4" w:rsidRPr="00270C56" w:rsidRDefault="00E578E4" w:rsidP="00E578E4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2"/>
            <w:shd w:val="clear" w:color="auto" w:fill="auto"/>
          </w:tcPr>
          <w:p w14:paraId="5A7E19A7" w14:textId="77777777" w:rsidR="00E578E4" w:rsidRPr="00270C56" w:rsidRDefault="00E578E4" w:rsidP="00E578E4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270C56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E578E4" w:rsidRPr="00502B46" w14:paraId="6352A6F4" w14:textId="77777777" w:rsidTr="00A1489A">
        <w:tc>
          <w:tcPr>
            <w:tcW w:w="10194" w:type="dxa"/>
            <w:gridSpan w:val="4"/>
            <w:shd w:val="clear" w:color="auto" w:fill="D9D9D9" w:themeFill="background1" w:themeFillShade="D9"/>
            <w:vAlign w:val="center"/>
          </w:tcPr>
          <w:p w14:paraId="67312483" w14:textId="1DD8A76A" w:rsidR="00E578E4" w:rsidRPr="00502B46" w:rsidRDefault="00132FC8" w:rsidP="00E578E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E578E4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عميد الكلية / المعهد</w:t>
            </w:r>
          </w:p>
        </w:tc>
      </w:tr>
      <w:tr w:rsidR="00E578E4" w:rsidRPr="00502B46" w14:paraId="047BB33E" w14:textId="77777777" w:rsidTr="00A1489A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74DBD806" w14:textId="2E088084" w:rsidR="00E578E4" w:rsidRPr="00502B4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E31DC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30FB41E9" w14:textId="77777777" w:rsidR="00E578E4" w:rsidRPr="00502B46" w:rsidRDefault="00E578E4" w:rsidP="00E578E4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321C587E" w14:textId="77777777" w:rsidR="00E578E4" w:rsidRPr="00502B46" w:rsidRDefault="00E578E4" w:rsidP="00E578E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31DCE" w:rsidRPr="00502B46" w14:paraId="6791E807" w14:textId="77777777" w:rsidTr="00E00D7C">
        <w:tc>
          <w:tcPr>
            <w:tcW w:w="3398" w:type="dxa"/>
            <w:shd w:val="clear" w:color="auto" w:fill="auto"/>
            <w:vAlign w:val="center"/>
          </w:tcPr>
          <w:p w14:paraId="1898005B" w14:textId="77777777" w:rsidR="00E31DCE" w:rsidRPr="00270C56" w:rsidRDefault="00E31DCE" w:rsidP="00E31DCE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1A526AB1" w14:textId="77777777" w:rsidR="00E31DCE" w:rsidRPr="00270C56" w:rsidRDefault="00E31DCE" w:rsidP="00E31DCE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66D3D4A7" w14:textId="6FD6380D" w:rsidR="00E31DCE" w:rsidRPr="00270C56" w:rsidRDefault="00E31DCE" w:rsidP="00E31DCE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270C56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48DDE01A" w14:textId="6A9DB5D8" w:rsidR="00A10861" w:rsidRDefault="00A10861" w:rsidP="00A10861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F560C57" w14:textId="63243C85" w:rsidR="00153FE8" w:rsidRDefault="00153FE8" w:rsidP="00153FE8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032AF22" w14:textId="337565A6" w:rsidR="00153FE8" w:rsidRDefault="00153FE8" w:rsidP="00153FE8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9C950EC" w14:textId="7B3237C3" w:rsidR="00153FE8" w:rsidRDefault="00153FE8" w:rsidP="00153FE8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0921F5C" w14:textId="10C9FF71" w:rsidR="00153FE8" w:rsidRDefault="00153FE8" w:rsidP="00153FE8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0593E8F" w14:textId="3D3233CA" w:rsidR="00153FE8" w:rsidRDefault="00153FE8" w:rsidP="00153FE8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9F9AE64" w14:textId="0AA3FC49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0123AB6" w14:textId="666328D0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521A575" w14:textId="76D53093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BB564A5" w14:textId="28E307DA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8B0FE0E" w14:textId="290F19FB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364832E" w14:textId="0209631E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D2C1C7D" w14:textId="604DAFCB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F5DDB0F" w14:textId="6EA99FE5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C67FF09" w14:textId="3CAFFD5F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697FE27" w14:textId="4FFDF370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C70DE49" w14:textId="710C851C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85B8746" w14:textId="3A6144E6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09CF56F" w14:textId="608080E8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CDE3F77" w14:textId="77777777" w:rsidR="007F0F35" w:rsidRDefault="007F0F35" w:rsidP="007F0F35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E984289" w14:textId="2C1E93CA" w:rsidR="00F75EE0" w:rsidRDefault="00F75EE0" w:rsidP="00F75EE0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C187DE8" w14:textId="77777777" w:rsidR="00F75EE0" w:rsidRDefault="00F75EE0" w:rsidP="00F75EE0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8212599" w14:textId="5688F250" w:rsidR="00153FE8" w:rsidRDefault="00153FE8" w:rsidP="00153FE8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EEBBA40" w14:textId="106C82C4" w:rsidR="00153FE8" w:rsidRDefault="00153FE8" w:rsidP="00153FE8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06F2C79" w14:textId="6409DD92" w:rsidR="00153FE8" w:rsidRDefault="00153FE8" w:rsidP="00153FE8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TableGrid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005E41F7" w14:textId="77777777" w:rsidTr="00153FE8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230061CF" w14:textId="3A3100F1" w:rsidR="004C7C63" w:rsidRPr="00502B46" w:rsidRDefault="004C7C63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0B4FBAB" w14:textId="77777777" w:rsidR="004C7C63" w:rsidRPr="00502B46" w:rsidRDefault="004C7C63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رابع</w:t>
            </w:r>
          </w:p>
        </w:tc>
        <w:tc>
          <w:tcPr>
            <w:tcW w:w="4784" w:type="dxa"/>
            <w:vAlign w:val="center"/>
          </w:tcPr>
          <w:p w14:paraId="1A27B52D" w14:textId="77777777" w:rsidR="004C7C63" w:rsidRPr="00502B46" w:rsidRDefault="004C7C63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وثائق المطلوبة</w:t>
            </w:r>
          </w:p>
        </w:tc>
      </w:tr>
    </w:tbl>
    <w:p w14:paraId="3B154033" w14:textId="77777777" w:rsidR="00B27DA9" w:rsidRDefault="00B27DA9" w:rsidP="00B27DA9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394CC975" w14:textId="420BFF33" w:rsidR="00CF349D" w:rsidRDefault="005049B1" w:rsidP="00CF349D">
      <w:pPr>
        <w:pStyle w:val="NoSpacing"/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7AEEBD2D" wp14:editId="76A7265B">
            <wp:extent cx="5732191" cy="3219450"/>
            <wp:effectExtent l="0" t="0" r="1905" b="0"/>
            <wp:docPr id="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502" cy="3220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96911" w14:textId="0C4084D7" w:rsidR="00CF349D" w:rsidRDefault="00CF349D" w:rsidP="00CF349D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39EF4A3" w14:textId="77777777" w:rsidR="00BF4E56" w:rsidRDefault="00BF4E56" w:rsidP="00BF4E56">
      <w:pPr>
        <w:pStyle w:val="NoSpacing"/>
        <w:bidi/>
        <w:jc w:val="center"/>
        <w:rPr>
          <w:rFonts w:asciiTheme="majorBidi" w:hAnsiTheme="majorBidi" w:cstheme="majorBidi"/>
          <w:color w:val="FF0000"/>
          <w:sz w:val="20"/>
          <w:szCs w:val="20"/>
          <w:lang w:val="en-US"/>
        </w:rPr>
      </w:pPr>
      <w:r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</w:rPr>
        <w:t>توضيح آلية إرسال الرسائل العلمية للمجلس العلمي:</w:t>
      </w:r>
    </w:p>
    <w:p w14:paraId="441BD9BF" w14:textId="77777777" w:rsidR="00BF4E56" w:rsidRDefault="00BF4E56" w:rsidP="00BF4E56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234F4F0" w14:textId="7B7D47A1" w:rsidR="00BF4E56" w:rsidRDefault="00000000" w:rsidP="00BF4E56">
      <w:pPr>
        <w:pStyle w:val="NoSpacing"/>
        <w:bidi/>
        <w:jc w:val="center"/>
        <w:rPr>
          <w:rFonts w:asciiTheme="majorBidi" w:hAnsiTheme="majorBidi" w:cstheme="majorBidi"/>
          <w:sz w:val="20"/>
          <w:szCs w:val="20"/>
          <w:rtl/>
        </w:rPr>
      </w:pPr>
      <w:hyperlink r:id="rId8" w:history="1">
        <w:r w:rsidR="00BF4E56">
          <w:rPr>
            <w:rStyle w:val="Hyperlink"/>
            <w:rFonts w:asciiTheme="majorBidi" w:hAnsiTheme="majorBidi" w:cstheme="majorBidi"/>
            <w:sz w:val="32"/>
            <w:szCs w:val="32"/>
          </w:rPr>
          <w:t>https://uqu.edu.sa/App/News/76630</w:t>
        </w:r>
      </w:hyperlink>
    </w:p>
    <w:p w14:paraId="37F7FCB4" w14:textId="3FA64B4D" w:rsidR="00BF4E56" w:rsidRDefault="00BF4E56" w:rsidP="00BF4E56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3B17876" w14:textId="77777777" w:rsidR="00670648" w:rsidRDefault="00670648" w:rsidP="00670648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7E0CFA" w:rsidRPr="00502B46" w14:paraId="5AD96F0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CA089AB" w14:textId="42A2F8BC" w:rsidR="007E0CFA" w:rsidRPr="00502B46" w:rsidRDefault="007E0CFA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5CE2C74" w14:textId="77777777" w:rsidR="007E0CFA" w:rsidRPr="00502B46" w:rsidRDefault="007E0CFA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خامس</w:t>
            </w:r>
          </w:p>
        </w:tc>
        <w:tc>
          <w:tcPr>
            <w:tcW w:w="4784" w:type="dxa"/>
            <w:vAlign w:val="center"/>
          </w:tcPr>
          <w:p w14:paraId="618C34FB" w14:textId="77777777" w:rsidR="007E0CFA" w:rsidRPr="00502B46" w:rsidRDefault="007E0CFA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إجراءات</w:t>
            </w:r>
          </w:p>
        </w:tc>
      </w:tr>
    </w:tbl>
    <w:p w14:paraId="62854452" w14:textId="77777777" w:rsidR="007E0CFA" w:rsidRDefault="00CF349D" w:rsidP="00CF349D">
      <w:pPr>
        <w:pStyle w:val="NoSpacing"/>
        <w:tabs>
          <w:tab w:val="left" w:pos="2711"/>
        </w:tabs>
        <w:bidi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  <w:rtl/>
        </w:rPr>
        <w:tab/>
      </w:r>
    </w:p>
    <w:p w14:paraId="2D9AE365" w14:textId="17414C70" w:rsidR="007E0CFA" w:rsidRPr="00502B46" w:rsidRDefault="005049B1" w:rsidP="00EE7A95">
      <w:pPr>
        <w:pStyle w:val="NoSpacing"/>
        <w:tabs>
          <w:tab w:val="right" w:pos="1557"/>
        </w:tabs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2E75CE54" wp14:editId="2FAE7712">
            <wp:extent cx="5810250" cy="3263291"/>
            <wp:effectExtent l="0" t="0" r="0" b="0"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993" cy="3265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0CFA" w:rsidRPr="00502B46" w:rsidSect="00D73222">
      <w:headerReference w:type="default" r:id="rId10"/>
      <w:pgSz w:w="11906" w:h="16838"/>
      <w:pgMar w:top="8" w:right="851" w:bottom="851" w:left="851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25F21" w14:textId="77777777" w:rsidR="00E16041" w:rsidRDefault="00E16041" w:rsidP="00DF3FF3">
      <w:r>
        <w:separator/>
      </w:r>
    </w:p>
  </w:endnote>
  <w:endnote w:type="continuationSeparator" w:id="0">
    <w:p w14:paraId="659D26A0" w14:textId="77777777" w:rsidR="00E16041" w:rsidRDefault="00E16041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Ubuntu 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350BB" w14:textId="77777777" w:rsidR="00E16041" w:rsidRDefault="00E16041" w:rsidP="00DF3FF3">
      <w:r>
        <w:separator/>
      </w:r>
    </w:p>
  </w:footnote>
  <w:footnote w:type="continuationSeparator" w:id="0">
    <w:p w14:paraId="02A2BF9C" w14:textId="77777777" w:rsidR="00E16041" w:rsidRDefault="00E16041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104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410"/>
    </w:tblGrid>
    <w:tr w:rsidR="00A1489A" w:rsidRPr="00DF3FF3" w14:paraId="1BAE4C53" w14:textId="77777777" w:rsidTr="00FF1F70">
      <w:trPr>
        <w:trHeight w:val="988"/>
      </w:trPr>
      <w:tc>
        <w:tcPr>
          <w:tcW w:w="10410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2C26F8D6" w14:textId="2C908787" w:rsidR="00A1489A" w:rsidRDefault="00A1489A" w:rsidP="00A872AD">
          <w:pPr>
            <w:pStyle w:val="Header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  <w:p w14:paraId="6E24FA96" w14:textId="5976C4C6" w:rsidR="00A1489A" w:rsidRPr="00A872AD" w:rsidRDefault="00A1489A" w:rsidP="00A872AD">
          <w:pPr>
            <w:pStyle w:val="Header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</w:tc>
    </w:tr>
  </w:tbl>
  <w:p w14:paraId="08B2BB23" w14:textId="3FAC1697" w:rsidR="00A1489A" w:rsidRPr="00DF3FF3" w:rsidRDefault="00D73222" w:rsidP="00DF3FF3">
    <w:pPr>
      <w:pStyle w:val="Header"/>
      <w:bidi w:val="0"/>
      <w:rPr>
        <w:sz w:val="10"/>
        <w:szCs w:val="10"/>
      </w:rPr>
    </w:pPr>
    <w:r>
      <w:rPr>
        <w:rFonts w:asciiTheme="majorBidi" w:hAnsiTheme="majorBidi" w:cstheme="majorBidi"/>
        <w:b/>
        <w:bCs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65172533" wp14:editId="4F1305CB">
          <wp:simplePos x="0" y="0"/>
          <wp:positionH relativeFrom="column">
            <wp:posOffset>103505</wp:posOffset>
          </wp:positionH>
          <wp:positionV relativeFrom="paragraph">
            <wp:posOffset>-1039164</wp:posOffset>
          </wp:positionV>
          <wp:extent cx="6303645" cy="981710"/>
          <wp:effectExtent l="0" t="0" r="1905" b="8890"/>
          <wp:wrapNone/>
          <wp:docPr id="38" name="صورة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B7A8F"/>
    <w:multiLevelType w:val="hybridMultilevel"/>
    <w:tmpl w:val="FFE6A6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7A658A"/>
    <w:multiLevelType w:val="hybridMultilevel"/>
    <w:tmpl w:val="5754C872"/>
    <w:lvl w:ilvl="0" w:tplc="0BF0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DA2100"/>
    <w:multiLevelType w:val="hybridMultilevel"/>
    <w:tmpl w:val="E0549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563430"/>
    <w:multiLevelType w:val="hybridMultilevel"/>
    <w:tmpl w:val="905A76E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E3275D"/>
    <w:multiLevelType w:val="hybridMultilevel"/>
    <w:tmpl w:val="B43E1CF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80688897">
    <w:abstractNumId w:val="8"/>
  </w:num>
  <w:num w:numId="2" w16cid:durableId="303049261">
    <w:abstractNumId w:val="2"/>
  </w:num>
  <w:num w:numId="3" w16cid:durableId="919603061">
    <w:abstractNumId w:val="7"/>
  </w:num>
  <w:num w:numId="4" w16cid:durableId="1608123334">
    <w:abstractNumId w:val="15"/>
  </w:num>
  <w:num w:numId="5" w16cid:durableId="1015839561">
    <w:abstractNumId w:val="4"/>
  </w:num>
  <w:num w:numId="6" w16cid:durableId="1485857663">
    <w:abstractNumId w:val="13"/>
  </w:num>
  <w:num w:numId="7" w16cid:durableId="1208685210">
    <w:abstractNumId w:val="16"/>
  </w:num>
  <w:num w:numId="8" w16cid:durableId="1283538322">
    <w:abstractNumId w:val="9"/>
  </w:num>
  <w:num w:numId="9" w16cid:durableId="1906992301">
    <w:abstractNumId w:val="6"/>
  </w:num>
  <w:num w:numId="10" w16cid:durableId="1164980008">
    <w:abstractNumId w:val="12"/>
  </w:num>
  <w:num w:numId="11" w16cid:durableId="1362709561">
    <w:abstractNumId w:val="11"/>
  </w:num>
  <w:num w:numId="12" w16cid:durableId="981235229">
    <w:abstractNumId w:val="1"/>
  </w:num>
  <w:num w:numId="13" w16cid:durableId="1692603013">
    <w:abstractNumId w:val="0"/>
  </w:num>
  <w:num w:numId="14" w16cid:durableId="1727757233">
    <w:abstractNumId w:val="5"/>
  </w:num>
  <w:num w:numId="15" w16cid:durableId="405806548">
    <w:abstractNumId w:val="10"/>
  </w:num>
  <w:num w:numId="16" w16cid:durableId="1794713524">
    <w:abstractNumId w:val="3"/>
  </w:num>
  <w:num w:numId="17" w16cid:durableId="159759539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MqwFAPTUU+EtAAAA"/>
  </w:docVars>
  <w:rsids>
    <w:rsidRoot w:val="00DF3FF3"/>
    <w:rsid w:val="000135F4"/>
    <w:rsid w:val="00024F88"/>
    <w:rsid w:val="00041CAC"/>
    <w:rsid w:val="00077B71"/>
    <w:rsid w:val="000A47AE"/>
    <w:rsid w:val="000C5F5A"/>
    <w:rsid w:val="000E3984"/>
    <w:rsid w:val="00117306"/>
    <w:rsid w:val="00132FC8"/>
    <w:rsid w:val="00142E53"/>
    <w:rsid w:val="00153FE8"/>
    <w:rsid w:val="00165041"/>
    <w:rsid w:val="00184487"/>
    <w:rsid w:val="001C5672"/>
    <w:rsid w:val="00213017"/>
    <w:rsid w:val="00262CF2"/>
    <w:rsid w:val="00270C56"/>
    <w:rsid w:val="00277B24"/>
    <w:rsid w:val="00282825"/>
    <w:rsid w:val="00296449"/>
    <w:rsid w:val="002A00BA"/>
    <w:rsid w:val="00302D58"/>
    <w:rsid w:val="0031477E"/>
    <w:rsid w:val="00321B6B"/>
    <w:rsid w:val="00331ED4"/>
    <w:rsid w:val="00380A53"/>
    <w:rsid w:val="003A36D8"/>
    <w:rsid w:val="003B3A3E"/>
    <w:rsid w:val="003E6295"/>
    <w:rsid w:val="0041346F"/>
    <w:rsid w:val="00421B84"/>
    <w:rsid w:val="004319A7"/>
    <w:rsid w:val="00432CDB"/>
    <w:rsid w:val="0043500C"/>
    <w:rsid w:val="00443E28"/>
    <w:rsid w:val="00450890"/>
    <w:rsid w:val="00452177"/>
    <w:rsid w:val="00460E22"/>
    <w:rsid w:val="00462A6A"/>
    <w:rsid w:val="00463DBF"/>
    <w:rsid w:val="00467913"/>
    <w:rsid w:val="00471926"/>
    <w:rsid w:val="004818ED"/>
    <w:rsid w:val="004C0AC4"/>
    <w:rsid w:val="004C7C63"/>
    <w:rsid w:val="004D6199"/>
    <w:rsid w:val="004D6837"/>
    <w:rsid w:val="004E6D0F"/>
    <w:rsid w:val="00502B46"/>
    <w:rsid w:val="005049B1"/>
    <w:rsid w:val="005159BB"/>
    <w:rsid w:val="00562016"/>
    <w:rsid w:val="00586C0D"/>
    <w:rsid w:val="00586CEA"/>
    <w:rsid w:val="005B08DF"/>
    <w:rsid w:val="005E3DA6"/>
    <w:rsid w:val="006635F8"/>
    <w:rsid w:val="00670648"/>
    <w:rsid w:val="006804BD"/>
    <w:rsid w:val="00685ED7"/>
    <w:rsid w:val="006929E0"/>
    <w:rsid w:val="006E174B"/>
    <w:rsid w:val="007067AC"/>
    <w:rsid w:val="0072037E"/>
    <w:rsid w:val="007262B9"/>
    <w:rsid w:val="00734BD0"/>
    <w:rsid w:val="00735DAE"/>
    <w:rsid w:val="00745C9F"/>
    <w:rsid w:val="0079134B"/>
    <w:rsid w:val="007E0CFA"/>
    <w:rsid w:val="007E0DCC"/>
    <w:rsid w:val="007E19AF"/>
    <w:rsid w:val="007E34B4"/>
    <w:rsid w:val="007F0F35"/>
    <w:rsid w:val="008113E2"/>
    <w:rsid w:val="00847949"/>
    <w:rsid w:val="00870EC4"/>
    <w:rsid w:val="008A54E2"/>
    <w:rsid w:val="008C2A73"/>
    <w:rsid w:val="008C7C20"/>
    <w:rsid w:val="008F4C4C"/>
    <w:rsid w:val="009852A8"/>
    <w:rsid w:val="009A69AD"/>
    <w:rsid w:val="009B2327"/>
    <w:rsid w:val="009D396E"/>
    <w:rsid w:val="009F6C2A"/>
    <w:rsid w:val="00A10861"/>
    <w:rsid w:val="00A1188A"/>
    <w:rsid w:val="00A1489A"/>
    <w:rsid w:val="00A41B05"/>
    <w:rsid w:val="00A57E4E"/>
    <w:rsid w:val="00A805AE"/>
    <w:rsid w:val="00A872AD"/>
    <w:rsid w:val="00A940F7"/>
    <w:rsid w:val="00AA07CC"/>
    <w:rsid w:val="00AA3BAA"/>
    <w:rsid w:val="00AD24E0"/>
    <w:rsid w:val="00AE6050"/>
    <w:rsid w:val="00AF45A4"/>
    <w:rsid w:val="00AF4D9A"/>
    <w:rsid w:val="00B12B7E"/>
    <w:rsid w:val="00B20933"/>
    <w:rsid w:val="00B27DA9"/>
    <w:rsid w:val="00B41C5E"/>
    <w:rsid w:val="00B57041"/>
    <w:rsid w:val="00B93544"/>
    <w:rsid w:val="00BD677D"/>
    <w:rsid w:val="00BF4E56"/>
    <w:rsid w:val="00C05720"/>
    <w:rsid w:val="00C2274D"/>
    <w:rsid w:val="00C66D33"/>
    <w:rsid w:val="00C71B81"/>
    <w:rsid w:val="00C722F3"/>
    <w:rsid w:val="00CB6D9D"/>
    <w:rsid w:val="00CC12E3"/>
    <w:rsid w:val="00CC22C9"/>
    <w:rsid w:val="00CC7FB1"/>
    <w:rsid w:val="00CF349D"/>
    <w:rsid w:val="00D26119"/>
    <w:rsid w:val="00D426E6"/>
    <w:rsid w:val="00D73222"/>
    <w:rsid w:val="00DC34F6"/>
    <w:rsid w:val="00DE432A"/>
    <w:rsid w:val="00DF3FF3"/>
    <w:rsid w:val="00DF4078"/>
    <w:rsid w:val="00DF77F3"/>
    <w:rsid w:val="00E016E7"/>
    <w:rsid w:val="00E16041"/>
    <w:rsid w:val="00E31DCE"/>
    <w:rsid w:val="00E578E4"/>
    <w:rsid w:val="00E73F26"/>
    <w:rsid w:val="00E773DE"/>
    <w:rsid w:val="00EE06FB"/>
    <w:rsid w:val="00EE7A95"/>
    <w:rsid w:val="00F75EE0"/>
    <w:rsid w:val="00F9003A"/>
    <w:rsid w:val="00F93F48"/>
    <w:rsid w:val="00FB3FE3"/>
    <w:rsid w:val="00FD7C8E"/>
    <w:rsid w:val="00FF1F70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AB17A6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F3FF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3FF3"/>
  </w:style>
  <w:style w:type="paragraph" w:styleId="Footer">
    <w:name w:val="footer"/>
    <w:basedOn w:val="Normal"/>
    <w:link w:val="Footer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3FF3"/>
  </w:style>
  <w:style w:type="table" w:styleId="TableGrid">
    <w:name w:val="Table Grid"/>
    <w:basedOn w:val="TableNormal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1D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DCE"/>
    <w:rPr>
      <w:rFonts w:ascii="Segoe UI" w:eastAsiaTheme="minorEastAsia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BF4E5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6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qu.edu.sa/App/News/76630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AC20A32363D1EE48A53AA7148F7394A4" ma:contentTypeVersion="2" ma:contentTypeDescription="إنشاء مستند جديد." ma:contentTypeScope="" ma:versionID="bd8eb2366501a2cfc379d8691b6b1a50">
  <xsd:schema xmlns:xsd="http://www.w3.org/2001/XMLSchema" xmlns:xs="http://www.w3.org/2001/XMLSchema" xmlns:p="http://schemas.microsoft.com/office/2006/metadata/properties" xmlns:ns2="e4fa2623-e9dd-4532-bb53-073d4dec976f" targetNamespace="http://schemas.microsoft.com/office/2006/metadata/properties" ma:root="true" ma:fieldsID="aaeae645f4e45960fb86fafb7f5e25ec" ns2:_="">
    <xsd:import namespace="e4fa2623-e9dd-4532-bb53-073d4dec9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a2623-e9dd-4532-bb53-073d4dec9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FC26BA-35DB-409E-88C8-AE7103346408}"/>
</file>

<file path=customXml/itemProps2.xml><?xml version="1.0" encoding="utf-8"?>
<ds:datastoreItem xmlns:ds="http://schemas.openxmlformats.org/officeDocument/2006/customXml" ds:itemID="{4B3700DB-77CA-4FF8-9DE1-5744F8D1DED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6</TotalTime>
  <Pages>4</Pages>
  <Words>587</Words>
  <Characters>2870</Characters>
  <Application>Microsoft Office Word</Application>
  <DocSecurity>0</DocSecurity>
  <Lines>168</Lines>
  <Paragraphs>15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Abdullah G. Othman</cp:lastModifiedBy>
  <cp:revision>85</cp:revision>
  <cp:lastPrinted>2019-08-30T18:12:00Z</cp:lastPrinted>
  <dcterms:created xsi:type="dcterms:W3CDTF">2019-07-04T06:55:00Z</dcterms:created>
  <dcterms:modified xsi:type="dcterms:W3CDTF">2022-11-22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9c0dc7233322d0b160e140692e60bfb76e63499b26f59576c90374d46c41f6</vt:lpwstr>
  </property>
</Properties>
</file>